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3603FF8F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2177A72D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555F8289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71239F98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4302" behindDoc="0" locked="0" layoutInCell="1" allowOverlap="1" wp14:anchorId="0B542AF6" wp14:editId="6927A3E7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436FD36C" w:rsidR="002E5B84" w:rsidRPr="00D54D8F" w:rsidRDefault="00F31CEA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5F07F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430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436FD36C" w:rsidR="002E5B84" w:rsidRPr="00D54D8F" w:rsidRDefault="00F31CEA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5F07F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7376" behindDoc="0" locked="0" layoutInCell="1" allowOverlap="1" wp14:anchorId="701B1E8C" wp14:editId="30C7D38C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737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4848A54E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5D3D84">
        <w:rPr>
          <w:b/>
          <w:sz w:val="21"/>
          <w:szCs w:val="21"/>
          <w:lang w:val="pt-BR"/>
        </w:rPr>
        <w:t>Châm ngô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5F07F0">
        <w:rPr>
          <w:b/>
          <w:sz w:val="21"/>
          <w:szCs w:val="21"/>
          <w:lang w:val="pt-BR"/>
        </w:rPr>
        <w:t>20</w:t>
      </w:r>
      <w:r w:rsidR="00C9079E" w:rsidRPr="00E261DB">
        <w:rPr>
          <w:b/>
          <w:sz w:val="21"/>
          <w:szCs w:val="21"/>
          <w:lang w:val="pt-BR"/>
        </w:rPr>
        <w:t>-</w:t>
      </w:r>
      <w:r w:rsidR="005F07F0">
        <w:rPr>
          <w:b/>
          <w:sz w:val="21"/>
          <w:szCs w:val="21"/>
          <w:lang w:val="pt-BR"/>
        </w:rPr>
        <w:t>25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231740B2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5F07F0">
        <w:rPr>
          <w:sz w:val="21"/>
          <w:szCs w:val="21"/>
        </w:rPr>
        <w:t>01</w:t>
      </w:r>
      <w:r w:rsidRPr="00E261DB">
        <w:rPr>
          <w:sz w:val="21"/>
          <w:szCs w:val="21"/>
        </w:rPr>
        <w:t>.</w:t>
      </w:r>
      <w:r w:rsidR="00004DB9">
        <w:rPr>
          <w:sz w:val="21"/>
          <w:szCs w:val="21"/>
        </w:rPr>
        <w:t>0</w:t>
      </w:r>
      <w:r w:rsidR="005F07F0">
        <w:rPr>
          <w:sz w:val="21"/>
          <w:szCs w:val="21"/>
        </w:rPr>
        <w:t>2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004DB9">
        <w:rPr>
          <w:sz w:val="21"/>
          <w:szCs w:val="21"/>
        </w:rPr>
        <w:t>6</w:t>
      </w:r>
      <w:r w:rsidRPr="00E261DB">
        <w:rPr>
          <w:sz w:val="21"/>
          <w:szCs w:val="21"/>
        </w:rPr>
        <w:t xml:space="preserve"> – </w:t>
      </w:r>
      <w:r w:rsidR="002A4890">
        <w:rPr>
          <w:sz w:val="21"/>
          <w:szCs w:val="21"/>
        </w:rPr>
        <w:t>0</w:t>
      </w:r>
      <w:r w:rsidR="005F07F0">
        <w:rPr>
          <w:sz w:val="21"/>
          <w:szCs w:val="21"/>
        </w:rPr>
        <w:t>8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</w:t>
      </w:r>
      <w:r w:rsidR="002A4890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11B3827D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554C3F35" w:rsidR="00DA06D0" w:rsidRPr="00E261DB" w:rsidRDefault="00DA06D0" w:rsidP="002A4890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379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5D3D84">
          <w:rPr>
            <w:b/>
            <w:sz w:val="21"/>
            <w:szCs w:val="21"/>
            <w:lang w:val="pt-BR"/>
          </w:rPr>
          <w:t>Châm ngô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A956C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0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A956C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1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A956C4">
        <w:rPr>
          <w:b/>
          <w:bCs/>
          <w:sz w:val="22"/>
          <w:szCs w:val="22"/>
        </w:rPr>
        <w:t>22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A956C4">
        <w:rPr>
          <w:b/>
          <w:bCs/>
          <w:sz w:val="22"/>
          <w:szCs w:val="22"/>
        </w:rPr>
        <w:t>23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A956C4">
        <w:rPr>
          <w:b/>
          <w:bCs/>
          <w:sz w:val="22"/>
          <w:szCs w:val="22"/>
        </w:rPr>
        <w:t>24</w:t>
      </w:r>
      <w:r w:rsidR="00F43819">
        <w:rPr>
          <w:b/>
          <w:bCs/>
          <w:sz w:val="22"/>
          <w:szCs w:val="22"/>
        </w:rPr>
        <w:t>,</w:t>
      </w:r>
      <w:r w:rsidR="00F43819">
        <w:rPr>
          <w:b/>
          <w:bCs/>
          <w:sz w:val="22"/>
          <w:szCs w:val="22"/>
        </w:rPr>
        <w:tab/>
      </w:r>
      <w:r w:rsidR="00A956C4">
        <w:rPr>
          <w:b/>
          <w:bCs/>
          <w:sz w:val="22"/>
          <w:szCs w:val="22"/>
        </w:rPr>
        <w:t>25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20CD0965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3DE6F5E4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44678D80" w14:textId="6F208533" w:rsidR="002C5C6E" w:rsidRPr="00224805" w:rsidRDefault="000155D9" w:rsidP="002C5C6E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</w:rPr>
      </w:pPr>
      <w:bookmarkStart w:id="0" w:name="_Hlk200826195"/>
      <w:bookmarkStart w:id="1" w:name="_Hlk197790269"/>
      <w:r w:rsidRPr="001B4639">
        <w:rPr>
          <w:b/>
          <w:bCs/>
          <w:sz w:val="22"/>
          <w:szCs w:val="22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1B4639">
        <w:rPr>
          <w:b/>
          <w:bCs/>
          <w:sz w:val="22"/>
          <w:szCs w:val="22"/>
        </w:rPr>
        <w:t>.</w:t>
      </w:r>
      <w:r w:rsidR="0081727B" w:rsidRPr="001B4639">
        <w:rPr>
          <w:b/>
          <w:spacing w:val="-6"/>
          <w:sz w:val="22"/>
          <w:szCs w:val="22"/>
        </w:rPr>
        <w:t xml:space="preserve"> </w:t>
      </w:r>
      <w:bookmarkStart w:id="7" w:name="_Hlk206852963"/>
      <w:bookmarkStart w:id="8" w:name="_Hlk210487801"/>
      <w:r w:rsidR="002C5C6E">
        <w:rPr>
          <w:b/>
          <w:spacing w:val="-6"/>
          <w:sz w:val="22"/>
          <w:szCs w:val="22"/>
        </w:rPr>
        <w:t>Đ</w:t>
      </w:r>
      <w:r w:rsidR="002C5C6E" w:rsidRPr="00390157">
        <w:rPr>
          <w:b/>
          <w:spacing w:val="-6"/>
          <w:sz w:val="22"/>
          <w:szCs w:val="22"/>
        </w:rPr>
        <w:t xml:space="preserve">ánh dấu </w:t>
      </w:r>
      <w:r w:rsidR="002C5C6E" w:rsidRPr="00390157">
        <w:sym w:font="Wingdings" w:char="F0FC"/>
      </w:r>
      <w:r w:rsidR="002C5C6E" w:rsidRPr="00390157">
        <w:rPr>
          <w:b/>
          <w:spacing w:val="-6"/>
          <w:sz w:val="22"/>
          <w:szCs w:val="22"/>
        </w:rPr>
        <w:t xml:space="preserve"> vào ô</w:t>
      </w:r>
      <w:r w:rsidR="002C5C6E">
        <w:rPr>
          <w:b/>
          <w:spacing w:val="-6"/>
          <w:sz w:val="22"/>
          <w:szCs w:val="22"/>
        </w:rPr>
        <w:t xml:space="preserve"> đúng</w:t>
      </w:r>
      <w:r w:rsidR="002C5C6E" w:rsidRPr="00390157">
        <w:rPr>
          <w:b/>
          <w:spacing w:val="-6"/>
          <w:sz w:val="22"/>
          <w:szCs w:val="22"/>
        </w:rPr>
        <w:t xml:space="preserve"> </w:t>
      </w:r>
      <w:r w:rsidR="002C5C6E" w:rsidRPr="00390157">
        <w:rPr>
          <w:spacing w:val="-6"/>
          <w:sz w:val="22"/>
          <w:szCs w:val="22"/>
        </w:rPr>
        <w:t xml:space="preserve">| </w:t>
      </w:r>
      <w:r w:rsidR="002C5C6E">
        <w:rPr>
          <w:spacing w:val="-6"/>
          <w:sz w:val="22"/>
          <w:szCs w:val="22"/>
        </w:rPr>
        <w:t>Điều chúng ta không được bán, mà hãy mua:</w:t>
      </w:r>
    </w:p>
    <w:p w14:paraId="7C3ED605" w14:textId="05EE0927" w:rsidR="002C5C6E" w:rsidRDefault="002C5C6E" w:rsidP="002C5C6E">
      <w:pPr>
        <w:pStyle w:val="NormalWeb"/>
        <w:tabs>
          <w:tab w:val="left" w:pos="2127"/>
          <w:tab w:val="left" w:pos="3544"/>
          <w:tab w:val="left" w:pos="5387"/>
        </w:tabs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2"/>
          <w:szCs w:val="22"/>
          <w:lang w:val="pt-BR"/>
        </w:rPr>
        <w:t xml:space="preserve"> </w:t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a.</w:t>
      </w:r>
      <w:r>
        <w:rPr>
          <w:sz w:val="20"/>
          <w:szCs w:val="20"/>
        </w:rPr>
        <w:t xml:space="preserve"> Lòng yêu thương;</w:t>
      </w:r>
      <w:r w:rsidRPr="002C5C6E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 xml:space="preserve">Chân lý; </w:t>
      </w:r>
      <w:r>
        <w:rPr>
          <w:sz w:val="20"/>
          <w:szCs w:val="20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Sự khôn ngoan;</w:t>
      </w:r>
      <w:r w:rsidRPr="002C5C6E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Sự thỏa lòng;</w:t>
      </w:r>
    </w:p>
    <w:p w14:paraId="1192E0F2" w14:textId="20DB12A3" w:rsidR="002C5C6E" w:rsidRPr="00BC609E" w:rsidRDefault="002C5C6E" w:rsidP="002C5C6E">
      <w:pPr>
        <w:pStyle w:val="NormalWeb"/>
        <w:tabs>
          <w:tab w:val="left" w:pos="2127"/>
          <w:tab w:val="left" w:pos="3544"/>
          <w:tab w:val="left" w:pos="5387"/>
        </w:tabs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2"/>
          <w:szCs w:val="22"/>
          <w:lang w:val="pt-BR"/>
        </w:rPr>
        <w:t xml:space="preserve"> </w:t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>
        <w:rPr>
          <w:b/>
          <w:bCs/>
          <w:sz w:val="20"/>
          <w:szCs w:val="20"/>
        </w:rPr>
        <w:t>e</w:t>
      </w:r>
      <w:r w:rsidRPr="00390157">
        <w:rPr>
          <w:b/>
          <w:bCs/>
          <w:sz w:val="20"/>
          <w:szCs w:val="20"/>
        </w:rPr>
        <w:t>.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Sự tôn trọng;</w:t>
      </w:r>
      <w:r>
        <w:rPr>
          <w:sz w:val="20"/>
          <w:szCs w:val="20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ạn bè; </w:t>
      </w:r>
      <w:r>
        <w:rPr>
          <w:sz w:val="20"/>
          <w:szCs w:val="20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g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Sự thông sáng;</w:t>
      </w:r>
      <w:r>
        <w:rPr>
          <w:sz w:val="20"/>
          <w:szCs w:val="20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h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Sự khuyên dạy;</w:t>
      </w:r>
    </w:p>
    <w:p w14:paraId="4ACC5E82" w14:textId="1AD4C1EE" w:rsidR="002C5C6E" w:rsidRPr="00390157" w:rsidRDefault="002C5C6E" w:rsidP="002C5C6E">
      <w:pPr>
        <w:tabs>
          <w:tab w:val="left" w:pos="567"/>
          <w:tab w:val="left" w:pos="5387"/>
        </w:tabs>
        <w:spacing w:before="6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</w:p>
    <w:bookmarkEnd w:id="7"/>
    <w:p w14:paraId="29F5CE4F" w14:textId="0CA5F662" w:rsidR="001D291A" w:rsidRPr="00063D5C" w:rsidRDefault="001D291A" w:rsidP="001D291A">
      <w:pPr>
        <w:spacing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2. </w:t>
      </w:r>
      <w:r>
        <w:rPr>
          <w:b/>
          <w:spacing w:val="-6"/>
          <w:sz w:val="22"/>
          <w:szCs w:val="22"/>
        </w:rPr>
        <w:t xml:space="preserve">Điền vào chỗ trống | </w:t>
      </w:r>
      <w:r>
        <w:rPr>
          <w:bCs/>
          <w:spacing w:val="-6"/>
          <w:sz w:val="22"/>
          <w:szCs w:val="22"/>
        </w:rPr>
        <w:t>Khi cất nhà cần làm trước hai điều gì</w:t>
      </w:r>
      <w:r w:rsidRPr="000A6453">
        <w:rPr>
          <w:bCs/>
          <w:spacing w:val="-6"/>
          <w:sz w:val="22"/>
          <w:szCs w:val="22"/>
        </w:rPr>
        <w:t>?</w:t>
      </w:r>
    </w:p>
    <w:p w14:paraId="55F881E4" w14:textId="35377430" w:rsidR="001D291A" w:rsidRDefault="001D291A" w:rsidP="001D291A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 xml:space="preserve"> (1)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>(</w:t>
      </w:r>
      <w:r>
        <w:rPr>
          <w:b/>
          <w:bCs/>
          <w:spacing w:val="-6"/>
          <w:sz w:val="20"/>
          <w:szCs w:val="20"/>
        </w:rPr>
        <w:t xml:space="preserve">2) 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 w:rsidRPr="007C1F58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</w:rPr>
        <w:tab/>
      </w:r>
    </w:p>
    <w:p w14:paraId="3C663FB9" w14:textId="6A4B24DF" w:rsidR="001D291A" w:rsidRPr="00ED1746" w:rsidRDefault="001D291A" w:rsidP="001D291A">
      <w:pPr>
        <w:tabs>
          <w:tab w:val="left" w:pos="2410"/>
          <w:tab w:val="left" w:pos="5387"/>
        </w:tabs>
        <w:spacing w:before="120" w:after="120"/>
        <w:ind w:left="709" w:hanging="709"/>
        <w:rPr>
          <w:b/>
          <w:bCs/>
          <w:color w:val="FF0000"/>
          <w:sz w:val="22"/>
          <w:szCs w:val="22"/>
        </w:rPr>
      </w:pPr>
      <w:r>
        <w:rPr>
          <w:b/>
          <w:bCs/>
          <w:spacing w:val="-6"/>
          <w:sz w:val="20"/>
          <w:szCs w:val="20"/>
        </w:rPr>
        <w:tab/>
      </w:r>
      <w:r w:rsidR="008F53A2">
        <w:rPr>
          <w:b/>
          <w:bCs/>
          <w:spacing w:val="-6"/>
          <w:sz w:val="20"/>
          <w:szCs w:val="20"/>
        </w:rPr>
        <w:tab/>
      </w:r>
      <w:r w:rsidR="008F53A2">
        <w:rPr>
          <w:b/>
          <w:bCs/>
          <w:spacing w:val="-6"/>
          <w:sz w:val="20"/>
          <w:szCs w:val="20"/>
        </w:rPr>
        <w:tab/>
      </w:r>
      <w:r w:rsidRPr="002574BC">
        <w:rPr>
          <w:spacing w:val="-8"/>
          <w:sz w:val="18"/>
          <w:szCs w:val="18"/>
        </w:rPr>
        <w:t>* KT __________</w:t>
      </w:r>
    </w:p>
    <w:p w14:paraId="277F4344" w14:textId="190547BC" w:rsidR="0026526A" w:rsidRDefault="0026526A" w:rsidP="0026526A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</w:rPr>
      </w:pPr>
      <w:bookmarkStart w:id="9" w:name="_Hlk210489269"/>
      <w:bookmarkStart w:id="10" w:name="_Hlk206852221"/>
      <w:r>
        <w:rPr>
          <w:b/>
          <w:spacing w:val="-6"/>
          <w:sz w:val="22"/>
          <w:szCs w:val="22"/>
        </w:rPr>
        <w:t xml:space="preserve">3. </w:t>
      </w:r>
      <w:r>
        <w:rPr>
          <w:b/>
          <w:bCs/>
          <w:sz w:val="22"/>
          <w:szCs w:val="22"/>
        </w:rPr>
        <w:t xml:space="preserve">Ghi lại câu </w:t>
      </w:r>
      <w:r w:rsidRPr="00261866">
        <w:rPr>
          <w:b/>
          <w:bCs/>
          <w:sz w:val="22"/>
          <w:szCs w:val="22"/>
        </w:rPr>
        <w:t>Kinh Thánh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nói lên quyền tể trị của Chúa trên các bậc cầm quyền:</w:t>
      </w:r>
      <w:r w:rsidRPr="00261866">
        <w:rPr>
          <w:b/>
          <w:bCs/>
          <w:sz w:val="22"/>
          <w:szCs w:val="22"/>
        </w:rPr>
        <w:t xml:space="preserve"> </w:t>
      </w:r>
    </w:p>
    <w:p w14:paraId="5844558C" w14:textId="66412408" w:rsidR="0026526A" w:rsidRPr="00D22B2D" w:rsidRDefault="0026526A" w:rsidP="0026526A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092BE5A" w14:textId="64EE7313" w:rsidR="0026526A" w:rsidRPr="00D22B2D" w:rsidRDefault="0026526A" w:rsidP="0026526A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289D66CD" w14:textId="4483E52B" w:rsidR="0026526A" w:rsidRPr="00D22B2D" w:rsidRDefault="0026526A" w:rsidP="0026526A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bookmarkStart w:id="11" w:name="_Hlk180120464"/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bookmarkEnd w:id="9"/>
    <w:bookmarkEnd w:id="11"/>
    <w:p w14:paraId="21990477" w14:textId="48EA5C91" w:rsidR="0026526A" w:rsidRPr="00424E6D" w:rsidRDefault="0026526A" w:rsidP="0026526A">
      <w:pPr>
        <w:tabs>
          <w:tab w:val="left" w:pos="5387"/>
        </w:tabs>
        <w:rPr>
          <w:spacing w:val="-6"/>
          <w:sz w:val="18"/>
          <w:szCs w:val="18"/>
        </w:rPr>
      </w:pPr>
      <w:r>
        <w:rPr>
          <w:color w:val="000000" w:themeColor="text1"/>
          <w:spacing w:val="-8"/>
          <w:sz w:val="20"/>
          <w:szCs w:val="20"/>
        </w:rPr>
        <w:tab/>
      </w:r>
      <w:r w:rsidRPr="00424E6D">
        <w:rPr>
          <w:color w:val="000000" w:themeColor="text1"/>
          <w:spacing w:val="-8"/>
          <w:sz w:val="18"/>
          <w:szCs w:val="18"/>
        </w:rPr>
        <w:t xml:space="preserve">* </w:t>
      </w:r>
      <w:r>
        <w:rPr>
          <w:color w:val="000000" w:themeColor="text1"/>
          <w:spacing w:val="-8"/>
          <w:sz w:val="18"/>
          <w:szCs w:val="18"/>
        </w:rPr>
        <w:t>KT</w:t>
      </w:r>
      <w:r w:rsidRPr="00424E6D">
        <w:rPr>
          <w:color w:val="000000" w:themeColor="text1"/>
          <w:spacing w:val="-8"/>
          <w:sz w:val="18"/>
          <w:szCs w:val="18"/>
        </w:rPr>
        <w:t xml:space="preserve"> __________</w:t>
      </w:r>
    </w:p>
    <w:bookmarkEnd w:id="10"/>
    <w:p w14:paraId="0F2A0F12" w14:textId="647D1D8C" w:rsidR="009A6CAC" w:rsidRPr="00063D5C" w:rsidRDefault="009A6CAC" w:rsidP="009A6CAC">
      <w:pPr>
        <w:spacing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4. </w:t>
      </w:r>
      <w:r>
        <w:rPr>
          <w:b/>
          <w:spacing w:val="-6"/>
          <w:sz w:val="22"/>
          <w:szCs w:val="22"/>
        </w:rPr>
        <w:t xml:space="preserve">Tìm các câu Kinh Thánh </w:t>
      </w:r>
      <w:r w:rsidRPr="009A6CAC">
        <w:rPr>
          <w:bCs/>
          <w:spacing w:val="-6"/>
          <w:sz w:val="22"/>
          <w:szCs w:val="22"/>
        </w:rPr>
        <w:t>có ý tương tự trong Châm ngôn 20-25:</w:t>
      </w:r>
    </w:p>
    <w:p w14:paraId="0745B96B" w14:textId="21B3DB64" w:rsidR="00D26735" w:rsidRDefault="009A6CAC" w:rsidP="00D26735">
      <w:pPr>
        <w:tabs>
          <w:tab w:val="left" w:pos="2835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 xml:space="preserve"> </w:t>
      </w:r>
      <w:r w:rsidR="00411839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="00411839">
        <w:rPr>
          <w:spacing w:val="-6"/>
          <w:sz w:val="20"/>
          <w:szCs w:val="20"/>
        </w:rPr>
        <w:t xml:space="preserve">Châm ngôn 6:10 </w:t>
      </w:r>
      <w:r w:rsidRPr="00264354">
        <w:rPr>
          <w:spacing w:val="-6"/>
          <w:sz w:val="20"/>
          <w:szCs w:val="20"/>
          <w:vertAlign w:val="subscript"/>
        </w:rPr>
        <w:t xml:space="preserve">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. .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 w:rsidR="00411839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="00411839">
        <w:rPr>
          <w:spacing w:val="-6"/>
          <w:sz w:val="20"/>
          <w:szCs w:val="20"/>
        </w:rPr>
        <w:t xml:space="preserve">Công vụ 10:35 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 w:rsidRPr="007C1F58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="00411839" w:rsidRPr="00411839">
        <w:rPr>
          <w:spacing w:val="-6"/>
          <w:sz w:val="20"/>
          <w:szCs w:val="20"/>
          <w:vertAlign w:val="subscript"/>
        </w:rPr>
        <w:t xml:space="preserve"> </w:t>
      </w:r>
      <w:r w:rsidR="00411839" w:rsidRPr="00264354">
        <w:rPr>
          <w:spacing w:val="-6"/>
          <w:sz w:val="20"/>
          <w:szCs w:val="20"/>
          <w:vertAlign w:val="subscript"/>
        </w:rPr>
        <w:t>. . . .</w:t>
      </w:r>
      <w:r w:rsidR="00411839" w:rsidRPr="00BF4C76">
        <w:rPr>
          <w:spacing w:val="-6"/>
          <w:sz w:val="20"/>
          <w:szCs w:val="20"/>
          <w:vertAlign w:val="subscript"/>
        </w:rPr>
        <w:t xml:space="preserve"> </w:t>
      </w:r>
      <w:r w:rsidR="00411839" w:rsidRPr="00264354">
        <w:rPr>
          <w:spacing w:val="-6"/>
          <w:sz w:val="20"/>
          <w:szCs w:val="20"/>
          <w:vertAlign w:val="subscript"/>
        </w:rPr>
        <w:t>. . . .</w:t>
      </w:r>
      <w:r w:rsidRPr="00264354">
        <w:rPr>
          <w:spacing w:val="-6"/>
          <w:sz w:val="20"/>
          <w:szCs w:val="20"/>
        </w:rPr>
        <w:t>;</w:t>
      </w:r>
      <w:r w:rsidR="00411839">
        <w:rPr>
          <w:b/>
          <w:bCs/>
          <w:spacing w:val="-6"/>
          <w:sz w:val="20"/>
          <w:szCs w:val="20"/>
        </w:rPr>
        <w:t xml:space="preserve"> </w:t>
      </w:r>
      <w:r w:rsidR="00411839" w:rsidRPr="00411839">
        <w:rPr>
          <w:b/>
          <w:bCs/>
          <w:spacing w:val="-6"/>
          <w:sz w:val="20"/>
          <w:szCs w:val="20"/>
        </w:rPr>
        <w:t>c</w:t>
      </w:r>
      <w:r w:rsidR="00411839">
        <w:rPr>
          <w:spacing w:val="-6"/>
          <w:sz w:val="20"/>
          <w:szCs w:val="20"/>
        </w:rPr>
        <w:t>.</w:t>
      </w:r>
      <w:r>
        <w:rPr>
          <w:spacing w:val="-6"/>
          <w:sz w:val="20"/>
          <w:szCs w:val="20"/>
        </w:rPr>
        <w:t xml:space="preserve"> </w:t>
      </w:r>
      <w:r w:rsidR="00411839">
        <w:rPr>
          <w:spacing w:val="-6"/>
          <w:sz w:val="20"/>
          <w:szCs w:val="20"/>
        </w:rPr>
        <w:t xml:space="preserve">Gióp 34:19 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</w:t>
      </w:r>
      <w:r>
        <w:rPr>
          <w:spacing w:val="-6"/>
          <w:sz w:val="20"/>
          <w:szCs w:val="20"/>
        </w:rPr>
        <w:t>;</w:t>
      </w:r>
    </w:p>
    <w:p w14:paraId="3A3E40E9" w14:textId="4B506801" w:rsidR="009A6CAC" w:rsidRDefault="00D26735" w:rsidP="00D26735">
      <w:pPr>
        <w:tabs>
          <w:tab w:val="left" w:pos="2835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 xml:space="preserve"> </w:t>
      </w:r>
      <w:r w:rsidR="00411839" w:rsidRPr="00411839">
        <w:rPr>
          <w:b/>
          <w:bCs/>
          <w:spacing w:val="-6"/>
          <w:sz w:val="20"/>
          <w:szCs w:val="20"/>
        </w:rPr>
        <w:t>d</w:t>
      </w:r>
      <w:r w:rsidR="00411839">
        <w:rPr>
          <w:b/>
          <w:bCs/>
          <w:spacing w:val="-6"/>
          <w:sz w:val="20"/>
          <w:szCs w:val="20"/>
        </w:rPr>
        <w:t>.</w:t>
      </w:r>
      <w:r w:rsidR="009A6CAC">
        <w:rPr>
          <w:b/>
          <w:bCs/>
          <w:spacing w:val="-6"/>
          <w:sz w:val="20"/>
          <w:szCs w:val="20"/>
        </w:rPr>
        <w:t xml:space="preserve"> </w:t>
      </w:r>
      <w:r w:rsidR="00411839">
        <w:rPr>
          <w:spacing w:val="-6"/>
          <w:sz w:val="20"/>
          <w:szCs w:val="20"/>
        </w:rPr>
        <w:t xml:space="preserve">Châm ngôn 16:2 </w:t>
      </w:r>
      <w:r w:rsidR="009A6CAC" w:rsidRPr="00264354">
        <w:rPr>
          <w:spacing w:val="-6"/>
          <w:sz w:val="20"/>
          <w:szCs w:val="20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 . . . . . 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 . . . . . 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 . . . .</w:t>
      </w:r>
      <w:r w:rsidR="009A6CAC">
        <w:rPr>
          <w:spacing w:val="-6"/>
          <w:sz w:val="20"/>
          <w:szCs w:val="20"/>
        </w:rPr>
        <w:t>;</w:t>
      </w:r>
      <w:r w:rsidR="009A6CAC" w:rsidRPr="00AB34C2">
        <w:rPr>
          <w:spacing w:val="-6"/>
          <w:sz w:val="20"/>
          <w:szCs w:val="20"/>
        </w:rPr>
        <w:t xml:space="preserve"> </w:t>
      </w:r>
      <w:r w:rsidR="009A6CAC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ab/>
      </w:r>
      <w:r w:rsidRPr="00D26735">
        <w:rPr>
          <w:b/>
          <w:bCs/>
          <w:spacing w:val="-6"/>
          <w:sz w:val="20"/>
          <w:szCs w:val="20"/>
        </w:rPr>
        <w:t>e.</w:t>
      </w:r>
      <w:r>
        <w:rPr>
          <w:spacing w:val="-6"/>
          <w:sz w:val="20"/>
          <w:szCs w:val="20"/>
        </w:rPr>
        <w:t xml:space="preserve"> Giê-rê-mi </w:t>
      </w:r>
      <w:r w:rsidRPr="00D26735">
        <w:rPr>
          <w:spacing w:val="-6"/>
          <w:sz w:val="20"/>
          <w:szCs w:val="20"/>
        </w:rPr>
        <w:t>17:10</w:t>
      </w:r>
      <w:r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 xml:space="preserve"> 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 . . . . . 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>. . . . . .</w:t>
      </w:r>
      <w:r w:rsidR="009A6CAC" w:rsidRPr="00BF4C76">
        <w:rPr>
          <w:spacing w:val="-6"/>
          <w:sz w:val="20"/>
          <w:szCs w:val="20"/>
          <w:vertAlign w:val="subscript"/>
        </w:rPr>
        <w:t xml:space="preserve"> </w:t>
      </w:r>
      <w:r w:rsidR="009A6CAC" w:rsidRPr="00264354">
        <w:rPr>
          <w:spacing w:val="-6"/>
          <w:sz w:val="20"/>
          <w:szCs w:val="20"/>
          <w:vertAlign w:val="subscript"/>
        </w:rPr>
        <w:t xml:space="preserve">. . . . . . </w:t>
      </w:r>
      <w:r w:rsidR="009A6CAC" w:rsidRPr="00264354">
        <w:rPr>
          <w:spacing w:val="-6"/>
          <w:sz w:val="20"/>
          <w:szCs w:val="20"/>
        </w:rPr>
        <w:t>;</w:t>
      </w:r>
      <w:r w:rsidR="009A6CAC" w:rsidRPr="00264354">
        <w:rPr>
          <w:spacing w:val="-6"/>
          <w:sz w:val="20"/>
          <w:szCs w:val="20"/>
          <w:vertAlign w:val="subscript"/>
        </w:rPr>
        <w:t>.</w:t>
      </w:r>
      <w:r w:rsidR="009A6CAC">
        <w:rPr>
          <w:spacing w:val="-6"/>
          <w:sz w:val="20"/>
          <w:szCs w:val="20"/>
        </w:rPr>
        <w:t xml:space="preserve"> </w:t>
      </w:r>
    </w:p>
    <w:p w14:paraId="04FF4201" w14:textId="1135DD01" w:rsidR="00766EA9" w:rsidRPr="00D51278" w:rsidRDefault="00766EA9" w:rsidP="00766EA9">
      <w:pPr>
        <w:tabs>
          <w:tab w:val="left" w:pos="426"/>
          <w:tab w:val="left" w:pos="5103"/>
        </w:tabs>
        <w:spacing w:before="120" w:after="60"/>
        <w:ind w:left="198" w:right="28" w:hanging="198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5.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Người nào mà chúng ta khó tìm được</w:t>
      </w:r>
      <w:r w:rsidRPr="0013495D">
        <w:rPr>
          <w:sz w:val="22"/>
          <w:szCs w:val="22"/>
        </w:rPr>
        <w:t xml:space="preserve">? </w:t>
      </w:r>
      <w:r w:rsidRPr="00A60A89">
        <w:rPr>
          <w:sz w:val="22"/>
          <w:szCs w:val="22"/>
        </w:rPr>
        <w:tab/>
      </w:r>
    </w:p>
    <w:p w14:paraId="4F93C899" w14:textId="1DE06A02" w:rsidR="00766EA9" w:rsidRPr="00B87141" w:rsidRDefault="00766EA9" w:rsidP="006B77DA">
      <w:pPr>
        <w:tabs>
          <w:tab w:val="left" w:pos="2694"/>
          <w:tab w:val="left" w:pos="3969"/>
          <w:tab w:val="left" w:pos="5670"/>
        </w:tabs>
        <w:spacing w:after="60"/>
        <w:ind w:left="426" w:hanging="284"/>
        <w:rPr>
          <w:sz w:val="20"/>
          <w:szCs w:val="20"/>
        </w:rPr>
      </w:pPr>
      <w:r w:rsidRPr="00B87141">
        <w:rPr>
          <w:b/>
          <w:bCs/>
          <w:sz w:val="20"/>
          <w:szCs w:val="20"/>
        </w:rPr>
        <w:t>a.</w:t>
      </w:r>
      <w:r w:rsidRPr="00B87141">
        <w:rPr>
          <w:bCs/>
          <w:sz w:val="20"/>
          <w:szCs w:val="20"/>
        </w:rPr>
        <w:t xml:space="preserve"> </w:t>
      </w:r>
      <w:r w:rsidR="00AC282C">
        <w:rPr>
          <w:sz w:val="20"/>
          <w:szCs w:val="20"/>
        </w:rPr>
        <w:t>Người mưu sĩ</w:t>
      </w:r>
      <w:r w:rsidRPr="00B87141">
        <w:rPr>
          <w:sz w:val="20"/>
          <w:szCs w:val="20"/>
        </w:rPr>
        <w:t>;</w:t>
      </w:r>
      <w:r w:rsidRPr="00B87141">
        <w:rPr>
          <w:sz w:val="20"/>
          <w:szCs w:val="20"/>
        </w:rPr>
        <w:tab/>
      </w:r>
      <w:r w:rsidRPr="00B87141">
        <w:rPr>
          <w:bCs/>
          <w:sz w:val="20"/>
          <w:szCs w:val="20"/>
        </w:rPr>
        <w:t>|</w:t>
      </w:r>
      <w:r w:rsidRPr="00B87141">
        <w:rPr>
          <w:b/>
          <w:bCs/>
          <w:sz w:val="20"/>
          <w:szCs w:val="20"/>
        </w:rPr>
        <w:t xml:space="preserve"> </w:t>
      </w:r>
      <w:r w:rsidR="00AC282C">
        <w:rPr>
          <w:b/>
          <w:bCs/>
          <w:sz w:val="20"/>
          <w:szCs w:val="20"/>
        </w:rPr>
        <w:t>b</w:t>
      </w:r>
      <w:r w:rsidRPr="00B87141">
        <w:rPr>
          <w:b/>
          <w:bCs/>
          <w:sz w:val="20"/>
          <w:szCs w:val="20"/>
        </w:rPr>
        <w:t>.</w:t>
      </w:r>
      <w:r w:rsidRPr="00B87141">
        <w:rPr>
          <w:bCs/>
          <w:sz w:val="20"/>
          <w:szCs w:val="20"/>
        </w:rPr>
        <w:t xml:space="preserve"> </w:t>
      </w:r>
      <w:r w:rsidR="00AC282C">
        <w:rPr>
          <w:sz w:val="20"/>
          <w:szCs w:val="20"/>
        </w:rPr>
        <w:t>Người trung thành</w:t>
      </w:r>
      <w:r w:rsidRPr="00B87141">
        <w:rPr>
          <w:bCs/>
          <w:sz w:val="20"/>
          <w:szCs w:val="20"/>
        </w:rPr>
        <w:t>;</w:t>
      </w:r>
      <w:r w:rsidRPr="00B87141">
        <w:rPr>
          <w:bCs/>
          <w:sz w:val="20"/>
          <w:szCs w:val="20"/>
        </w:rPr>
        <w:tab/>
      </w:r>
    </w:p>
    <w:p w14:paraId="7383842C" w14:textId="03107AC7" w:rsidR="00766EA9" w:rsidRPr="00337E5A" w:rsidRDefault="00AC282C" w:rsidP="006B77DA">
      <w:pPr>
        <w:tabs>
          <w:tab w:val="left" w:pos="2694"/>
          <w:tab w:val="left" w:pos="3969"/>
          <w:tab w:val="left" w:pos="5670"/>
        </w:tabs>
        <w:spacing w:after="60"/>
        <w:ind w:left="426" w:hanging="284"/>
        <w:rPr>
          <w:spacing w:val="-6"/>
          <w:sz w:val="22"/>
          <w:szCs w:val="22"/>
        </w:rPr>
      </w:pPr>
      <w:r>
        <w:rPr>
          <w:b/>
          <w:bCs/>
          <w:sz w:val="20"/>
          <w:szCs w:val="20"/>
        </w:rPr>
        <w:t>c</w:t>
      </w:r>
      <w:r w:rsidR="00766EA9" w:rsidRPr="00B87141">
        <w:rPr>
          <w:b/>
          <w:bCs/>
          <w:sz w:val="20"/>
          <w:szCs w:val="20"/>
        </w:rPr>
        <w:t>.</w:t>
      </w:r>
      <w:r w:rsidR="00766EA9" w:rsidRPr="00B87141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Người công bình</w:t>
      </w:r>
      <w:r w:rsidR="00766EA9" w:rsidRPr="00B87141">
        <w:rPr>
          <w:bCs/>
          <w:sz w:val="20"/>
          <w:szCs w:val="20"/>
        </w:rPr>
        <w:t>;</w:t>
      </w:r>
      <w:r w:rsidR="00766EA9" w:rsidRPr="00B87141">
        <w:rPr>
          <w:bCs/>
          <w:sz w:val="20"/>
          <w:szCs w:val="20"/>
        </w:rPr>
        <w:tab/>
        <w:t xml:space="preserve">| </w:t>
      </w:r>
      <w:r w:rsidR="00766EA9" w:rsidRPr="00B87141">
        <w:rPr>
          <w:b/>
          <w:bCs/>
          <w:sz w:val="20"/>
          <w:szCs w:val="20"/>
        </w:rPr>
        <w:t>d.</w:t>
      </w:r>
      <w:r w:rsidR="00766EA9" w:rsidRPr="00B87141">
        <w:rPr>
          <w:bCs/>
          <w:sz w:val="20"/>
          <w:szCs w:val="20"/>
        </w:rPr>
        <w:t xml:space="preserve"> </w:t>
      </w:r>
      <w:r w:rsidR="006B77DA">
        <w:rPr>
          <w:sz w:val="20"/>
          <w:szCs w:val="20"/>
        </w:rPr>
        <w:t>Tất cả đều đúng</w:t>
      </w:r>
      <w:r w:rsidR="00766EA9" w:rsidRPr="00B87141">
        <w:rPr>
          <w:bCs/>
          <w:sz w:val="20"/>
          <w:szCs w:val="20"/>
        </w:rPr>
        <w:t>.</w:t>
      </w:r>
      <w:r w:rsidR="00766EA9" w:rsidRPr="00337E5A">
        <w:rPr>
          <w:spacing w:val="-6"/>
          <w:sz w:val="22"/>
          <w:szCs w:val="22"/>
        </w:rPr>
        <w:tab/>
      </w:r>
    </w:p>
    <w:p w14:paraId="17729016" w14:textId="0446B541" w:rsidR="00766EA9" w:rsidRDefault="00766EA9" w:rsidP="00766EA9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09A58395" w14:textId="1755ED2C" w:rsidR="00EF3631" w:rsidRPr="00D51278" w:rsidRDefault="00EF3631" w:rsidP="00EF3631">
      <w:pPr>
        <w:tabs>
          <w:tab w:val="left" w:pos="426"/>
          <w:tab w:val="left" w:pos="5103"/>
        </w:tabs>
        <w:spacing w:before="120" w:after="60"/>
        <w:ind w:left="198" w:right="28" w:hanging="198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6.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Khi nào thì sự kính sợ Chúa được thể hiện</w:t>
      </w:r>
      <w:r w:rsidRPr="0013495D">
        <w:rPr>
          <w:sz w:val="22"/>
          <w:szCs w:val="22"/>
        </w:rPr>
        <w:t xml:space="preserve">? </w:t>
      </w:r>
      <w:r w:rsidRPr="00A60A89">
        <w:rPr>
          <w:sz w:val="22"/>
          <w:szCs w:val="22"/>
        </w:rPr>
        <w:tab/>
      </w:r>
    </w:p>
    <w:p w14:paraId="2DB5AAE5" w14:textId="454FA0B3" w:rsidR="00EF3631" w:rsidRPr="00B87141" w:rsidRDefault="00EF3631" w:rsidP="00EF3631">
      <w:pPr>
        <w:tabs>
          <w:tab w:val="left" w:pos="2694"/>
          <w:tab w:val="left" w:pos="3969"/>
          <w:tab w:val="left" w:pos="5670"/>
        </w:tabs>
        <w:spacing w:after="60"/>
        <w:ind w:left="426" w:hanging="284"/>
        <w:rPr>
          <w:sz w:val="20"/>
          <w:szCs w:val="20"/>
        </w:rPr>
      </w:pPr>
      <w:r w:rsidRPr="00B87141">
        <w:rPr>
          <w:b/>
          <w:bCs/>
          <w:sz w:val="20"/>
          <w:szCs w:val="20"/>
        </w:rPr>
        <w:t>a.</w:t>
      </w:r>
      <w:r w:rsidRPr="00B87141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Khi mới biết Chúa</w:t>
      </w:r>
      <w:r w:rsidRPr="00B87141">
        <w:rPr>
          <w:sz w:val="20"/>
          <w:szCs w:val="20"/>
        </w:rPr>
        <w:t>;</w:t>
      </w:r>
      <w:r w:rsidRPr="00B87141">
        <w:rPr>
          <w:sz w:val="20"/>
          <w:szCs w:val="20"/>
        </w:rPr>
        <w:tab/>
      </w:r>
      <w:r w:rsidRPr="00B87141">
        <w:rPr>
          <w:bCs/>
          <w:sz w:val="20"/>
          <w:szCs w:val="20"/>
        </w:rPr>
        <w:t>|</w:t>
      </w:r>
      <w:r w:rsidRPr="00B87141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b</w:t>
      </w:r>
      <w:r w:rsidRPr="00B87141">
        <w:rPr>
          <w:b/>
          <w:bCs/>
          <w:sz w:val="20"/>
          <w:szCs w:val="20"/>
        </w:rPr>
        <w:t>.</w:t>
      </w:r>
      <w:r w:rsidRPr="00B87141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Khi nhóm thờ phượng</w:t>
      </w:r>
      <w:r w:rsidRPr="00B87141">
        <w:rPr>
          <w:bCs/>
          <w:sz w:val="20"/>
          <w:szCs w:val="20"/>
        </w:rPr>
        <w:t>;</w:t>
      </w:r>
      <w:r w:rsidRPr="00B87141">
        <w:rPr>
          <w:bCs/>
          <w:sz w:val="20"/>
          <w:szCs w:val="20"/>
        </w:rPr>
        <w:tab/>
      </w:r>
    </w:p>
    <w:p w14:paraId="2D69DCC6" w14:textId="79086958" w:rsidR="00EF3631" w:rsidRPr="00337E5A" w:rsidRDefault="00EF3631" w:rsidP="00EF3631">
      <w:pPr>
        <w:tabs>
          <w:tab w:val="left" w:pos="2694"/>
          <w:tab w:val="left" w:pos="3969"/>
          <w:tab w:val="left" w:pos="5670"/>
        </w:tabs>
        <w:spacing w:after="60"/>
        <w:ind w:left="426" w:hanging="284"/>
        <w:rPr>
          <w:spacing w:val="-6"/>
          <w:sz w:val="22"/>
          <w:szCs w:val="22"/>
        </w:rPr>
      </w:pPr>
      <w:r>
        <w:rPr>
          <w:b/>
          <w:bCs/>
          <w:sz w:val="20"/>
          <w:szCs w:val="20"/>
        </w:rPr>
        <w:t>c</w:t>
      </w:r>
      <w:r w:rsidRPr="00B87141">
        <w:rPr>
          <w:b/>
          <w:bCs/>
          <w:sz w:val="20"/>
          <w:szCs w:val="20"/>
        </w:rPr>
        <w:t>.</w:t>
      </w:r>
      <w:r w:rsidRPr="00B87141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Luôn luôn mỗi ngày</w:t>
      </w:r>
      <w:r w:rsidRPr="00B87141">
        <w:rPr>
          <w:bCs/>
          <w:sz w:val="20"/>
          <w:szCs w:val="20"/>
        </w:rPr>
        <w:t>;</w:t>
      </w:r>
      <w:r w:rsidRPr="00B87141">
        <w:rPr>
          <w:bCs/>
          <w:sz w:val="20"/>
          <w:szCs w:val="20"/>
        </w:rPr>
        <w:tab/>
        <w:t xml:space="preserve">| </w:t>
      </w:r>
      <w:r w:rsidRPr="00B87141">
        <w:rPr>
          <w:b/>
          <w:bCs/>
          <w:sz w:val="20"/>
          <w:szCs w:val="20"/>
        </w:rPr>
        <w:t>d.</w:t>
      </w:r>
      <w:r w:rsidRPr="00B87141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Mỗi khi cầu nguyện</w:t>
      </w:r>
      <w:r w:rsidRPr="00B87141">
        <w:rPr>
          <w:bCs/>
          <w:sz w:val="20"/>
          <w:szCs w:val="20"/>
        </w:rPr>
        <w:t>.</w:t>
      </w:r>
      <w:r w:rsidRPr="00337E5A">
        <w:rPr>
          <w:spacing w:val="-6"/>
          <w:sz w:val="22"/>
          <w:szCs w:val="22"/>
        </w:rPr>
        <w:tab/>
      </w:r>
    </w:p>
    <w:p w14:paraId="514759A4" w14:textId="77777777" w:rsidR="00EF3631" w:rsidRDefault="00EF3631" w:rsidP="00EF3631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064CFE0F" w14:textId="77777777" w:rsidR="0026526A" w:rsidRDefault="0026526A" w:rsidP="0026526A">
      <w:pPr>
        <w:spacing w:before="60" w:after="60"/>
        <w:ind w:right="28"/>
        <w:rPr>
          <w:b/>
          <w:spacing w:val="-6"/>
          <w:sz w:val="22"/>
          <w:szCs w:val="22"/>
        </w:rPr>
      </w:pPr>
    </w:p>
    <w:p w14:paraId="75941917" w14:textId="76EA5122" w:rsidR="00B57D98" w:rsidRPr="00727634" w:rsidRDefault="00B57D98" w:rsidP="00F27604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7. Nối A &amp; B sao cho đúng nghĩa câu Kinh Thánh</w:t>
      </w:r>
      <w:r w:rsidRPr="00BE31FD">
        <w:rPr>
          <w:bCs/>
          <w:spacing w:val="-6"/>
          <w:sz w:val="22"/>
          <w:szCs w:val="22"/>
        </w:rPr>
        <w:t>:</w:t>
      </w:r>
      <w:r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706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835"/>
        <w:gridCol w:w="567"/>
        <w:gridCol w:w="397"/>
        <w:gridCol w:w="2978"/>
      </w:tblGrid>
      <w:tr w:rsidR="00B57D98" w:rsidRPr="00F9791E" w14:paraId="0C0D9350" w14:textId="77777777" w:rsidTr="00BD5C5F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937832" w14:textId="77777777" w:rsidR="00B57D98" w:rsidRPr="00F10CF7" w:rsidRDefault="00B57D98" w:rsidP="00BD5C5F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70549" w14:textId="7CD99EB2" w:rsidR="00B57D98" w:rsidRPr="00F10CF7" w:rsidRDefault="00A74E12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Đấng công bình xem xét</w:t>
            </w:r>
            <w:r w:rsidR="00E348E7"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12834E" w14:textId="77777777" w:rsidR="00B57D98" w:rsidRPr="00F10CF7" w:rsidRDefault="00B57D98" w:rsidP="00BD5C5F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44339C" w14:textId="77777777" w:rsidR="00B57D98" w:rsidRPr="00F10CF7" w:rsidRDefault="00B57D98" w:rsidP="00BD5C5F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7CAD35" w14:textId="7762B391" w:rsidR="00B57D98" w:rsidRPr="00F10CF7" w:rsidRDefault="001C69FB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1C69FB">
              <w:rPr>
                <w:rFonts w:ascii="Arial" w:hAnsi="Arial" w:cs="Arial"/>
                <w:sz w:val="16"/>
                <w:szCs w:val="16"/>
              </w:rPr>
              <w:t>họ vốn quyền năng</w:t>
            </w:r>
            <w:r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B57D98" w:rsidRPr="00F9791E" w14:paraId="2017BC45" w14:textId="77777777" w:rsidTr="00BD5C5F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D91B5B" w14:textId="77777777" w:rsidR="00B57D98" w:rsidRPr="00F10CF7" w:rsidRDefault="00B57D98" w:rsidP="00BD5C5F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FB7435" w14:textId="52CE96E3" w:rsidR="00B57D98" w:rsidRPr="00F10CF7" w:rsidRDefault="00C747E3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ắt của Đức Giê-hô-va coi giữ</w:t>
            </w:r>
            <w:r w:rsidR="00E348E7"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A602BA" w14:textId="77777777" w:rsidR="00B57D98" w:rsidRPr="00F10CF7" w:rsidRDefault="00B57D98" w:rsidP="00BD5C5F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C35B81" w14:textId="77777777" w:rsidR="00B57D98" w:rsidRPr="00F10CF7" w:rsidRDefault="00B57D98" w:rsidP="00BD5C5F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9A5E12" w14:textId="1707E1A3" w:rsidR="00B57D98" w:rsidRPr="00F10CF7" w:rsidRDefault="00E348E7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348E7">
              <w:rPr>
                <w:rFonts w:ascii="Arial" w:hAnsi="Arial" w:cs="Arial"/>
                <w:sz w:val="16"/>
                <w:szCs w:val="16"/>
              </w:rPr>
              <w:t>Hai thứ trái cân, hai thứ lường</w:t>
            </w:r>
          </w:p>
        </w:tc>
      </w:tr>
      <w:tr w:rsidR="00B57D98" w:rsidRPr="00F9791E" w14:paraId="7E2A581A" w14:textId="77777777" w:rsidTr="00BD5C5F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9E73D7" w14:textId="77777777" w:rsidR="00B57D98" w:rsidRPr="00F10CF7" w:rsidRDefault="00B57D98" w:rsidP="00BD5C5F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ED19A" w14:textId="72FD432F" w:rsidR="00B57D98" w:rsidRPr="00F10CF7" w:rsidRDefault="001C69FB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Đấng cứu chuộc của</w:t>
            </w:r>
            <w:r w:rsidR="00E348E7"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4BDA43" w14:textId="77777777" w:rsidR="00B57D98" w:rsidRPr="00F10CF7" w:rsidRDefault="00B57D98" w:rsidP="00BD5C5F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010398" w14:textId="77777777" w:rsidR="00B57D98" w:rsidRPr="00F10CF7" w:rsidRDefault="00B57D98" w:rsidP="00BD5C5F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F3D475" w14:textId="340F0001" w:rsidR="00B57D98" w:rsidRPr="00F10CF7" w:rsidRDefault="00C747E3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C747E3">
              <w:rPr>
                <w:rFonts w:ascii="Arial" w:hAnsi="Arial" w:cs="Arial"/>
                <w:sz w:val="16"/>
                <w:szCs w:val="16"/>
              </w:rPr>
              <w:t>người có tri thức</w:t>
            </w:r>
            <w:r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B57D98" w:rsidRPr="00F9791E" w14:paraId="3FFF9D38" w14:textId="77777777" w:rsidTr="00BD5C5F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82E837" w14:textId="77777777" w:rsidR="00B57D98" w:rsidRPr="00F10CF7" w:rsidRDefault="00B57D98" w:rsidP="00BD5C5F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348BD" w14:textId="6F7ECF9A" w:rsidR="00B57D98" w:rsidRPr="00F10CF7" w:rsidRDefault="00E348E7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Đức Giê-hô-va gớm ghiếc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DA74CA" w14:textId="77777777" w:rsidR="00B57D98" w:rsidRPr="00F10CF7" w:rsidRDefault="00B57D98" w:rsidP="00BD5C5F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BF6C94" w14:textId="77777777" w:rsidR="00B57D98" w:rsidRPr="00F10CF7" w:rsidRDefault="00B57D98" w:rsidP="00BD5C5F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56C10" w14:textId="3372FB9B" w:rsidR="00B57D98" w:rsidRPr="00F10CF7" w:rsidRDefault="00A74E12" w:rsidP="00BD5C5F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A74E12">
              <w:rPr>
                <w:rFonts w:ascii="Arial" w:hAnsi="Arial" w:cs="Arial"/>
                <w:sz w:val="16"/>
                <w:szCs w:val="16"/>
              </w:rPr>
              <w:t>kỹ càng nhà kẻ ác</w:t>
            </w:r>
          </w:p>
        </w:tc>
      </w:tr>
    </w:tbl>
    <w:p w14:paraId="4C3F4D7A" w14:textId="49DA89FE" w:rsidR="00B57D98" w:rsidRDefault="00B57D98" w:rsidP="00B57D98">
      <w:pPr>
        <w:pStyle w:val="NormalWeb"/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1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2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3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4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 </w:t>
      </w:r>
      <w:r>
        <w:rPr>
          <w:color w:val="000000" w:themeColor="text1"/>
          <w:spacing w:val="-8"/>
          <w:sz w:val="22"/>
          <w:szCs w:val="22"/>
        </w:rPr>
        <w:t xml:space="preserve"> 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bookmarkEnd w:id="8"/>
    <w:p w14:paraId="3381784B" w14:textId="13A777E3" w:rsidR="007D4B6F" w:rsidRDefault="00316CDE" w:rsidP="00075C3D">
      <w:pPr>
        <w:pStyle w:val="NormalWeb"/>
        <w:spacing w:before="0" w:beforeAutospacing="0" w:after="60" w:afterAutospacing="0"/>
        <w:ind w:left="176" w:right="-176" w:hanging="176"/>
        <w:rPr>
          <w:b/>
          <w:spacing w:val="-6"/>
          <w:sz w:val="22"/>
          <w:szCs w:val="22"/>
        </w:rPr>
      </w:pPr>
      <w:r w:rsidRPr="00214C79">
        <w:rPr>
          <w:bCs/>
          <w:noProof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3321216" behindDoc="0" locked="0" layoutInCell="1" allowOverlap="1" wp14:anchorId="7CF846A8" wp14:editId="409E6C45">
                <wp:simplePos x="0" y="0"/>
                <wp:positionH relativeFrom="column">
                  <wp:posOffset>3270355</wp:posOffset>
                </wp:positionH>
                <wp:positionV relativeFrom="paragraph">
                  <wp:posOffset>37465</wp:posOffset>
                </wp:positionV>
                <wp:extent cx="1616075" cy="2283460"/>
                <wp:effectExtent l="0" t="0" r="0" b="2540"/>
                <wp:wrapNone/>
                <wp:docPr id="1201325542" name="8-9a Cau hoi o ch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075" cy="2283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6C9C31" w14:textId="205B65B0" w:rsidR="004152FA" w:rsidRDefault="004152FA" w:rsidP="00480BC1">
                            <w:pPr>
                              <w:tabs>
                                <w:tab w:val="left" w:pos="567"/>
                              </w:tabs>
                              <w:spacing w:after="40"/>
                              <w:ind w:left="142" w:right="-85" w:hanging="142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Hàng dọc:</w:t>
                            </w:r>
                          </w:p>
                          <w:p w14:paraId="5B3F29AA" w14:textId="7B7EA0D6" w:rsidR="004152FA" w:rsidRPr="005B07A8" w:rsidRDefault="004152FA" w:rsidP="004152FA">
                            <w:pPr>
                              <w:tabs>
                                <w:tab w:val="left" w:pos="567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1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Trong ngày hoạn nạn mà ngã lõng thì điều gì trở nên nhỏ mọn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?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146696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_</w:t>
                            </w:r>
                          </w:p>
                          <w:p w14:paraId="212E34B4" w14:textId="43ED2CA0" w:rsidR="004152FA" w:rsidRPr="005B07A8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2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Các gì do lưỡi dối gạt mà được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? </w:t>
                            </w:r>
                            <w:r w:rsidR="00146696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_</w:t>
                            </w:r>
                          </w:p>
                          <w:p w14:paraId="04A89DFC" w14:textId="65E8D73E" w:rsidR="004152FA" w:rsidRPr="005B07A8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3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Người nào ngã bảy lần vẫn chỗi dậy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? | * KT __________</w:t>
                            </w:r>
                          </w:p>
                          <w:p w14:paraId="53C16FB0" w14:textId="7CD5CBC4" w:rsidR="004152FA" w:rsidRPr="005B07A8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4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1688D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Lắng tai nghe các lời nào? </w:t>
                            </w:r>
                            <w:r w:rsidR="00146696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_</w:t>
                            </w:r>
                          </w:p>
                          <w:p w14:paraId="3EE6940C" w14:textId="51D2172C" w:rsidR="004152FA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5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1688D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Ngoài tai thì Chúa cũng làm ra chi thể này nữa.</w:t>
                            </w:r>
                            <w:r w:rsidR="00342903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_</w:t>
                            </w:r>
                          </w:p>
                          <w:p w14:paraId="4F3F4734" w14:textId="30F70FA5" w:rsidR="00342903" w:rsidRPr="005B07A8" w:rsidRDefault="00342903" w:rsidP="00342903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9</w:t>
                            </w: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Người quở trách kẻ ác sẽ được bạn cho sự gì?  </w:t>
                            </w:r>
                            <w:r w:rsidR="00146696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_</w:t>
                            </w:r>
                          </w:p>
                          <w:p w14:paraId="4A98D728" w14:textId="77777777" w:rsidR="004152FA" w:rsidRPr="005B07A8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right="-9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6482E8F4" w14:textId="77777777" w:rsidR="004152FA" w:rsidRPr="005B07A8" w:rsidRDefault="004152FA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right="-92"/>
                              <w:rPr>
                                <w:rFonts w:ascii="Arial" w:hAnsi="Arial" w:cs="Arial"/>
                                <w:b/>
                                <w:i/>
                                <w:spacing w:val="-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846A8" id="8-9a Cau hoi o chu" o:spid="_x0000_s1032" type="#_x0000_t202" style="position:absolute;left:0;text-align:left;margin-left:257.5pt;margin-top:2.95pt;width:127.25pt;height:179.8pt;z-index:2533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" filled="f" stroked="f" strokeweight=".5pt">
                <v:textbox>
                  <w:txbxContent>
                    <w:p w14:paraId="2C6C9C31" w14:textId="205B65B0" w:rsidR="004152FA" w:rsidRDefault="004152FA" w:rsidP="00480BC1">
                      <w:pPr>
                        <w:tabs>
                          <w:tab w:val="left" w:pos="567"/>
                        </w:tabs>
                        <w:spacing w:after="40"/>
                        <w:ind w:left="142" w:right="-85" w:hanging="142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Hàng dọc:</w:t>
                      </w:r>
                    </w:p>
                    <w:p w14:paraId="5B3F29AA" w14:textId="7B7EA0D6" w:rsidR="004152FA" w:rsidRPr="005B07A8" w:rsidRDefault="004152FA" w:rsidP="004152FA">
                      <w:pPr>
                        <w:tabs>
                          <w:tab w:val="left" w:pos="567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1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Trong ngày hoạn nạn mà ngã lõng thì điều gì trở nên nhỏ mọn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?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="00146696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_</w:t>
                      </w:r>
                    </w:p>
                    <w:p w14:paraId="212E34B4" w14:textId="43ED2CA0" w:rsidR="004152FA" w:rsidRPr="005B07A8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2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Các gì do lưỡi dối gạt mà được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? </w:t>
                      </w:r>
                      <w:r w:rsidR="00146696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_</w:t>
                      </w:r>
                    </w:p>
                    <w:p w14:paraId="04A89DFC" w14:textId="65E8D73E" w:rsidR="004152FA" w:rsidRPr="005B07A8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3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Người nào ngã bảy lần vẫn chỗi dậy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? | * KT __________</w:t>
                      </w:r>
                    </w:p>
                    <w:p w14:paraId="53C16FB0" w14:textId="7CD5CBC4" w:rsidR="004152FA" w:rsidRPr="005B07A8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4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="0081688D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Lắng tai nghe các lời nào? </w:t>
                      </w:r>
                      <w:r w:rsidR="00146696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_</w:t>
                      </w:r>
                    </w:p>
                    <w:p w14:paraId="3EE6940C" w14:textId="51D2172C" w:rsidR="004152FA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5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="0081688D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Ngoài tai thì Chúa cũng làm ra chi thể này nữa.</w:t>
                      </w:r>
                      <w:r w:rsidR="00342903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_</w:t>
                      </w:r>
                    </w:p>
                    <w:p w14:paraId="4F3F4734" w14:textId="30F70FA5" w:rsidR="00342903" w:rsidRPr="005B07A8" w:rsidRDefault="00342903" w:rsidP="00342903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9</w:t>
                      </w: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Người quở trách kẻ ác sẽ được bạn cho sự gì?  </w:t>
                      </w:r>
                      <w:r w:rsidR="00146696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_</w:t>
                      </w:r>
                    </w:p>
                    <w:p w14:paraId="4A98D728" w14:textId="77777777" w:rsidR="004152FA" w:rsidRPr="005B07A8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right="-9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</w:p>
                    <w:p w14:paraId="6482E8F4" w14:textId="77777777" w:rsidR="004152FA" w:rsidRPr="005B07A8" w:rsidRDefault="004152FA" w:rsidP="004152FA">
                      <w:pPr>
                        <w:tabs>
                          <w:tab w:val="left" w:pos="4536"/>
                        </w:tabs>
                        <w:spacing w:after="80"/>
                        <w:ind w:right="-92"/>
                        <w:rPr>
                          <w:rFonts w:ascii="Arial" w:hAnsi="Arial" w:cs="Arial"/>
                          <w:b/>
                          <w:i/>
                          <w:spacing w:val="-6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614C" w:rsidRPr="00146696">
        <w:rPr>
          <w:b/>
          <w:noProof/>
          <w:spacing w:val="-6"/>
          <w:sz w:val="22"/>
          <w:szCs w:val="22"/>
        </w:rPr>
        <w:drawing>
          <wp:anchor distT="0" distB="0" distL="114300" distR="114300" simplePos="0" relativeHeight="253325312" behindDoc="0" locked="0" layoutInCell="1" allowOverlap="1" wp14:anchorId="3D0C9A9A" wp14:editId="73C37E9B">
            <wp:simplePos x="0" y="0"/>
            <wp:positionH relativeFrom="column">
              <wp:posOffset>2368</wp:posOffset>
            </wp:positionH>
            <wp:positionV relativeFrom="paragraph">
              <wp:posOffset>201381</wp:posOffset>
            </wp:positionV>
            <wp:extent cx="3327400" cy="2199005"/>
            <wp:effectExtent l="0" t="0" r="6350" b="0"/>
            <wp:wrapNone/>
            <wp:docPr id="1224167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167787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691" cy="2199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C3D">
        <w:rPr>
          <w:b/>
          <w:bCs/>
          <w:sz w:val="22"/>
          <w:szCs w:val="22"/>
        </w:rPr>
        <w:t>8-9</w:t>
      </w:r>
      <w:r w:rsidR="00560DC0">
        <w:rPr>
          <w:b/>
          <w:bCs/>
          <w:sz w:val="22"/>
          <w:szCs w:val="22"/>
        </w:rPr>
        <w:t xml:space="preserve">. </w:t>
      </w:r>
      <w:r w:rsidR="004E7AF8">
        <w:rPr>
          <w:b/>
          <w:bCs/>
          <w:sz w:val="22"/>
          <w:szCs w:val="22"/>
        </w:rPr>
        <w:t xml:space="preserve">a. </w:t>
      </w:r>
      <w:r w:rsidR="00075C3D">
        <w:rPr>
          <w:b/>
          <w:bCs/>
          <w:sz w:val="22"/>
          <w:szCs w:val="22"/>
        </w:rPr>
        <w:t>Hoàn thành ô chữ</w:t>
      </w:r>
      <w:r w:rsidR="007D4B6F" w:rsidRPr="001B4639">
        <w:rPr>
          <w:sz w:val="22"/>
          <w:szCs w:val="22"/>
        </w:rPr>
        <w:t xml:space="preserve"> </w:t>
      </w:r>
      <w:r w:rsidR="00BD0951">
        <w:rPr>
          <w:sz w:val="22"/>
          <w:szCs w:val="22"/>
        </w:rPr>
        <w:br/>
      </w:r>
    </w:p>
    <w:bookmarkEnd w:id="0"/>
    <w:bookmarkEnd w:id="1"/>
    <w:bookmarkEnd w:id="2"/>
    <w:bookmarkEnd w:id="3"/>
    <w:bookmarkEnd w:id="4"/>
    <w:bookmarkEnd w:id="5"/>
    <w:bookmarkEnd w:id="6"/>
    <w:p w14:paraId="292EA353" w14:textId="2FD0A25F" w:rsidR="004920E2" w:rsidRDefault="004920E2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3AB47645" w14:textId="1BD933CE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75170DD1" w14:textId="7BA7771D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35DB9938" w14:textId="3ED7D033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2A371A0C" w14:textId="6D83BF9D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551B92BA" w14:textId="79D7E068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1E5A9580" w14:textId="77BF3EBD" w:rsidR="00F01DA9" w:rsidRDefault="004E7AF8" w:rsidP="00BD0951">
      <w:pPr>
        <w:spacing w:after="160" w:line="259" w:lineRule="auto"/>
        <w:rPr>
          <w:b/>
          <w:spacing w:val="-6"/>
          <w:sz w:val="22"/>
          <w:szCs w:val="22"/>
        </w:rPr>
      </w:pPr>
      <w:r w:rsidRPr="00214C79"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3324288" behindDoc="0" locked="0" layoutInCell="1" allowOverlap="1" wp14:anchorId="1DF01C4F" wp14:editId="108836A3">
                <wp:simplePos x="0" y="0"/>
                <wp:positionH relativeFrom="column">
                  <wp:posOffset>3324120</wp:posOffset>
                </wp:positionH>
                <wp:positionV relativeFrom="paragraph">
                  <wp:posOffset>83820</wp:posOffset>
                </wp:positionV>
                <wp:extent cx="1640788" cy="1117051"/>
                <wp:effectExtent l="0" t="0" r="0" b="6985"/>
                <wp:wrapNone/>
                <wp:docPr id="1816818565" name="8-9a Cau hoi o ch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0788" cy="11170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4B9BB6" w14:textId="77777777" w:rsidR="00E07BCC" w:rsidRDefault="00E07BCC" w:rsidP="00480BC1">
                            <w:pPr>
                              <w:tabs>
                                <w:tab w:val="left" w:pos="4536"/>
                              </w:tabs>
                              <w:spacing w:after="40"/>
                              <w:ind w:left="142" w:right="-85" w:hanging="142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Hàng ngang:</w:t>
                            </w:r>
                          </w:p>
                          <w:p w14:paraId="3FA156D4" w14:textId="7972AEF1" w:rsidR="00E07BCC" w:rsidRPr="005B07A8" w:rsidRDefault="00E07BCC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5B07A8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6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Điều gì đến từ xa được ví như nước mát mẻ? 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</w:t>
                            </w:r>
                          </w:p>
                          <w:p w14:paraId="2B8CE852" w14:textId="1D4E8AC2" w:rsidR="00E07BCC" w:rsidRPr="005B07A8" w:rsidRDefault="00E07BCC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BA170A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7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Chúng ta cần giải cứu người </w:t>
                            </w:r>
                            <w:r w:rsidR="00480BC1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bị gì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?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</w:t>
                            </w:r>
                          </w:p>
                          <w:p w14:paraId="57B95B71" w14:textId="692DEF11" w:rsidR="00E07BCC" w:rsidRPr="005B07A8" w:rsidRDefault="00E07BCC" w:rsidP="008C41E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left="142" w:right="-85" w:hanging="14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8</w:t>
                            </w:r>
                            <w:r w:rsidRPr="00BA170A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.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Người tri thức gia thêm điều gì</w:t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?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80BC1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br/>
                            </w:r>
                            <w:r w:rsidRPr="005B07A8"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  <w:t>| * KT _________</w:t>
                            </w:r>
                          </w:p>
                          <w:p w14:paraId="7CF5ED17" w14:textId="77777777" w:rsidR="00E07BCC" w:rsidRPr="005B07A8" w:rsidRDefault="00E07BCC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right="-92"/>
                              <w:rPr>
                                <w:rFonts w:ascii="Arial" w:hAnsi="Arial" w:cs="Arial"/>
                                <w:color w:val="000000" w:themeColor="text1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019592E8" w14:textId="77777777" w:rsidR="00E07BCC" w:rsidRPr="005B07A8" w:rsidRDefault="00E07BCC" w:rsidP="004152FA">
                            <w:pPr>
                              <w:tabs>
                                <w:tab w:val="left" w:pos="4536"/>
                              </w:tabs>
                              <w:spacing w:after="80"/>
                              <w:ind w:right="-92"/>
                              <w:rPr>
                                <w:rFonts w:ascii="Arial" w:hAnsi="Arial" w:cs="Arial"/>
                                <w:b/>
                                <w:i/>
                                <w:spacing w:val="-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01C4F" id="_x0000_s1033" type="#_x0000_t202" style="position:absolute;margin-left:261.75pt;margin-top:6.6pt;width:129.2pt;height:87.95pt;z-index:2533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" filled="f" stroked="f" strokeweight=".5pt">
                <v:textbox>
                  <w:txbxContent>
                    <w:p w14:paraId="104B9BB6" w14:textId="77777777" w:rsidR="00E07BCC" w:rsidRDefault="00E07BCC" w:rsidP="00480BC1">
                      <w:pPr>
                        <w:tabs>
                          <w:tab w:val="left" w:pos="4536"/>
                        </w:tabs>
                        <w:spacing w:after="40"/>
                        <w:ind w:left="142" w:right="-85" w:hanging="142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Hàng ngang:</w:t>
                      </w:r>
                    </w:p>
                    <w:p w14:paraId="3FA156D4" w14:textId="7972AEF1" w:rsidR="00E07BCC" w:rsidRPr="005B07A8" w:rsidRDefault="00E07BCC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5B07A8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6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Điều gì đến từ xa được ví như nước mát mẻ? 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</w:t>
                      </w:r>
                    </w:p>
                    <w:p w14:paraId="2B8CE852" w14:textId="1D4E8AC2" w:rsidR="00E07BCC" w:rsidRPr="005B07A8" w:rsidRDefault="00E07BCC" w:rsidP="004152F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 w:rsidRPr="00BA170A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7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Chúng ta cần giải cứu người </w:t>
                      </w:r>
                      <w:r w:rsidR="00480BC1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bị gì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?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</w:t>
                      </w:r>
                    </w:p>
                    <w:p w14:paraId="57B95B71" w14:textId="692DEF11" w:rsidR="00E07BCC" w:rsidRPr="005B07A8" w:rsidRDefault="00E07BCC" w:rsidP="008C41EA">
                      <w:pPr>
                        <w:tabs>
                          <w:tab w:val="left" w:pos="4536"/>
                        </w:tabs>
                        <w:spacing w:after="80"/>
                        <w:ind w:left="142" w:right="-85" w:hanging="14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8</w:t>
                      </w:r>
                      <w:r w:rsidRPr="00BA170A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.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Người tri thức gia thêm điều gì</w:t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?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="00480BC1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br/>
                      </w:r>
                      <w:r w:rsidRPr="005B07A8"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  <w:t>| * KT _________</w:t>
                      </w:r>
                    </w:p>
                    <w:p w14:paraId="7CF5ED17" w14:textId="77777777" w:rsidR="00E07BCC" w:rsidRPr="005B07A8" w:rsidRDefault="00E07BCC" w:rsidP="004152FA">
                      <w:pPr>
                        <w:tabs>
                          <w:tab w:val="left" w:pos="4536"/>
                        </w:tabs>
                        <w:spacing w:after="80"/>
                        <w:ind w:right="-92"/>
                        <w:rPr>
                          <w:rFonts w:ascii="Arial" w:hAnsi="Arial" w:cs="Arial"/>
                          <w:color w:val="000000" w:themeColor="text1"/>
                          <w:spacing w:val="-8"/>
                          <w:sz w:val="16"/>
                          <w:szCs w:val="16"/>
                        </w:rPr>
                      </w:pPr>
                    </w:p>
                    <w:p w14:paraId="019592E8" w14:textId="77777777" w:rsidR="00E07BCC" w:rsidRPr="005B07A8" w:rsidRDefault="00E07BCC" w:rsidP="004152FA">
                      <w:pPr>
                        <w:tabs>
                          <w:tab w:val="left" w:pos="4536"/>
                        </w:tabs>
                        <w:spacing w:after="80"/>
                        <w:ind w:right="-92"/>
                        <w:rPr>
                          <w:rFonts w:ascii="Arial" w:hAnsi="Arial" w:cs="Arial"/>
                          <w:b/>
                          <w:i/>
                          <w:spacing w:val="-6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629AA7F" w14:textId="2884550B" w:rsidR="00F01DA9" w:rsidRDefault="00F01DA9" w:rsidP="002A614C">
      <w:pPr>
        <w:rPr>
          <w:b/>
          <w:spacing w:val="-6"/>
          <w:sz w:val="22"/>
          <w:szCs w:val="22"/>
        </w:rPr>
      </w:pPr>
    </w:p>
    <w:p w14:paraId="387D0D9E" w14:textId="66B75054" w:rsidR="00F01DA9" w:rsidRDefault="004E7AF8" w:rsidP="004E7AF8">
      <w:pPr>
        <w:rPr>
          <w:b/>
          <w:spacing w:val="-6"/>
          <w:sz w:val="22"/>
          <w:szCs w:val="22"/>
        </w:rPr>
      </w:pPr>
      <w:r w:rsidRPr="00214C79"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3319168" behindDoc="0" locked="0" layoutInCell="1" allowOverlap="1" wp14:anchorId="7D3BC599" wp14:editId="667FEE85">
                <wp:simplePos x="0" y="0"/>
                <wp:positionH relativeFrom="column">
                  <wp:posOffset>-171004</wp:posOffset>
                </wp:positionH>
                <wp:positionV relativeFrom="paragraph">
                  <wp:posOffset>128013</wp:posOffset>
                </wp:positionV>
                <wp:extent cx="3702084" cy="489585"/>
                <wp:effectExtent l="0" t="0" r="0" b="5715"/>
                <wp:wrapNone/>
                <wp:docPr id="727875841" name="89b Text Box o ch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2084" cy="489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4992" w:type="dxa"/>
                              <w:jc w:val="center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  <w:gridCol w:w="312"/>
                            </w:tblGrid>
                            <w:tr w:rsidR="004E7AF8" w:rsidRPr="007F040D" w14:paraId="7C77B343" w14:textId="77777777" w:rsidTr="004E7AF8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50418F4B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7FE15F4E" w14:textId="7BFDBCD1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6E8E29FD" w14:textId="0F9C7280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EEDB76F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0A30626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92FBE10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79B58FB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DB187F9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EBA3FCA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A2DE42D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3A796606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D244106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D976A3E" w14:textId="62247EE0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47BE703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3D17ABC" w14:textId="2C99D48D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04D3827A" w14:textId="50F360B2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E7AF8" w:rsidRPr="007F040D" w14:paraId="425D6D2C" w14:textId="77777777" w:rsidTr="004E7AF8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</w:tcBorders>
                                </w:tcPr>
                                <w:p w14:paraId="20440B4E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</w:tcBorders>
                                </w:tcPr>
                                <w:p w14:paraId="474D7DF4" w14:textId="7E23035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right w:val="single" w:sz="12" w:space="0" w:color="auto"/>
                                  </w:tcBorders>
                                </w:tcPr>
                                <w:p w14:paraId="043B91F4" w14:textId="04122621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C5AF4C9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86DB73C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41B4826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15AB9AFF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365DD29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5E25466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6CC931C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1E4DBA6E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EA712FD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  <w:bottom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1349302" w14:textId="62DF615D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single" w:sz="12" w:space="0" w:color="auto"/>
                                  </w:tcBorders>
                                </w:tcPr>
                                <w:p w14:paraId="5D23D988" w14:textId="77777777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nil"/>
                                  </w:tcBorders>
                                </w:tcPr>
                                <w:p w14:paraId="5B6DF3A3" w14:textId="405A2400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" w:type="dxa"/>
                                  <w:tcBorders>
                                    <w:top w:val="single" w:sz="12" w:space="0" w:color="auto"/>
                                    <w:left w:val="nil"/>
                                  </w:tcBorders>
                                  <w:vAlign w:val="center"/>
                                </w:tcPr>
                                <w:p w14:paraId="78F874B0" w14:textId="365E519E" w:rsidR="004E7AF8" w:rsidRPr="00A47B86" w:rsidRDefault="004E7AF8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3203EF" w14:textId="77777777" w:rsidR="00B721F7" w:rsidRPr="007E0BEB" w:rsidRDefault="00B721F7" w:rsidP="00B721F7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BC599" id="89b Text Box o chu" o:spid="_x0000_s1034" type="#_x0000_t202" style="position:absolute;margin-left:-13.45pt;margin-top:10.1pt;width:291.5pt;height:38.55pt;z-index:2533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" filled="f" stroked="f" strokeweight=".5pt">
                <v:textbox>
                  <w:txbxContent>
                    <w:tbl>
                      <w:tblPr>
                        <w:tblW w:w="4992" w:type="dxa"/>
                        <w:jc w:val="center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  <w:gridCol w:w="312"/>
                      </w:tblGrid>
                      <w:tr w:rsidR="004E7AF8" w:rsidRPr="007F040D" w14:paraId="7C77B343" w14:textId="77777777" w:rsidTr="004E7AF8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50418F4B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7FE15F4E" w14:textId="7BFDBCD1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6E8E29FD" w14:textId="0F9C7280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EEDB76F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0A30626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92FBE10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79B58FB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DB187F9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EBA3FCA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A2DE42D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3A796606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2D244106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D976A3E" w14:textId="62247EE0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247BE703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23D17ABC" w14:textId="2C99D48D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04D3827A" w14:textId="50F360B2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4E7AF8" w:rsidRPr="007F040D" w14:paraId="425D6D2C" w14:textId="77777777" w:rsidTr="004E7AF8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</w:tcBorders>
                          </w:tcPr>
                          <w:p w14:paraId="20440B4E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</w:tcBorders>
                          </w:tcPr>
                          <w:p w14:paraId="474D7DF4" w14:textId="7E23035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right w:val="single" w:sz="12" w:space="0" w:color="auto"/>
                            </w:tcBorders>
                          </w:tcPr>
                          <w:p w14:paraId="043B91F4" w14:textId="04122621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C5AF4C9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86DB73C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41B4826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15AB9AFF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365DD29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5E25466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6CC931C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1E4DBA6E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</w:tcPr>
                          <w:p w14:paraId="2EA712FD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  <w:bottom w:val="single" w:sz="12" w:space="0" w:color="auto"/>
                              <w:right w:val="single" w:sz="12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1349302" w14:textId="62DF615D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single" w:sz="12" w:space="0" w:color="auto"/>
                            </w:tcBorders>
                          </w:tcPr>
                          <w:p w14:paraId="5D23D988" w14:textId="77777777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nil"/>
                            </w:tcBorders>
                          </w:tcPr>
                          <w:p w14:paraId="5B6DF3A3" w14:textId="405A2400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12" w:type="dxa"/>
                            <w:tcBorders>
                              <w:top w:val="single" w:sz="12" w:space="0" w:color="auto"/>
                              <w:left w:val="nil"/>
                            </w:tcBorders>
                            <w:vAlign w:val="center"/>
                          </w:tcPr>
                          <w:p w14:paraId="78F874B0" w14:textId="365E519E" w:rsidR="004E7AF8" w:rsidRPr="00A47B86" w:rsidRDefault="004E7AF8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53203EF" w14:textId="77777777" w:rsidR="00B721F7" w:rsidRPr="007E0BEB" w:rsidRDefault="00B721F7" w:rsidP="00B721F7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/>
                          <w:spacing w:val="-6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sz w:val="22"/>
          <w:szCs w:val="22"/>
        </w:rPr>
        <w:t>b</w:t>
      </w:r>
      <w:r w:rsidRPr="00214C79">
        <w:rPr>
          <w:b/>
          <w:bCs/>
          <w:sz w:val="22"/>
          <w:szCs w:val="22"/>
        </w:rPr>
        <w:t xml:space="preserve">. Ráp nối ô chữ tô đậm </w:t>
      </w:r>
      <w:r>
        <w:rPr>
          <w:b/>
          <w:bCs/>
          <w:sz w:val="22"/>
          <w:szCs w:val="22"/>
        </w:rPr>
        <w:t>thành cụm từ và ghi lại địa chỉ</w:t>
      </w:r>
    </w:p>
    <w:p w14:paraId="4377F278" w14:textId="219183F4" w:rsidR="00F01DA9" w:rsidRDefault="00480BC1" w:rsidP="00BD0951">
      <w:pPr>
        <w:spacing w:after="160" w:line="259" w:lineRule="auto"/>
        <w:rPr>
          <w:b/>
          <w:spacing w:val="-6"/>
          <w:sz w:val="22"/>
          <w:szCs w:val="22"/>
        </w:rPr>
      </w:pPr>
      <w:r w:rsidRPr="00765F9D">
        <w:rPr>
          <w:rFonts w:ascii="Arial" w:hAnsi="Arial" w:cs="Arial"/>
          <w:b/>
          <w:spacing w:val="-6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32480" behindDoc="0" locked="0" layoutInCell="1" allowOverlap="1" wp14:anchorId="7ED8E11B" wp14:editId="3F441095">
                <wp:simplePos x="0" y="0"/>
                <wp:positionH relativeFrom="column">
                  <wp:posOffset>-140335</wp:posOffset>
                </wp:positionH>
                <wp:positionV relativeFrom="paragraph">
                  <wp:posOffset>222004</wp:posOffset>
                </wp:positionV>
                <wp:extent cx="1119039" cy="378194"/>
                <wp:effectExtent l="0" t="0" r="0" b="0"/>
                <wp:wrapNone/>
                <wp:docPr id="1424523739" name="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9039" cy="37819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F6288C" w14:textId="0BA2E7DF" w:rsidR="00480BC1" w:rsidRPr="00480BC1" w:rsidRDefault="00480BC1" w:rsidP="00480BC1">
                            <w:pPr>
                              <w:spacing w:before="120" w:after="120"/>
                              <w:rPr>
                                <w:bCs/>
                                <w:i/>
                                <w:sz w:val="18"/>
                                <w:szCs w:val="18"/>
                              </w:rPr>
                            </w:pPr>
                            <w:r w:rsidRPr="00A33CFC">
                              <w:rPr>
                                <w:color w:val="C00000"/>
                                <w:spacing w:val="-8"/>
                                <w:sz w:val="20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480BC1">
                              <w:rPr>
                                <w:spacing w:val="-8"/>
                                <w:sz w:val="18"/>
                                <w:szCs w:val="18"/>
                              </w:rPr>
                              <w:t>* KT 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D8E11B" id="3" o:spid="_x0000_s1035" style="position:absolute;margin-left:-11.05pt;margin-top:17.5pt;width:88.1pt;height:29.8pt;z-index:2533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" filled="f" stroked="f">
                <v:textbox>
                  <w:txbxContent>
                    <w:p w14:paraId="5AF6288C" w14:textId="0BA2E7DF" w:rsidR="00480BC1" w:rsidRPr="00480BC1" w:rsidRDefault="00480BC1" w:rsidP="00480BC1">
                      <w:pPr>
                        <w:spacing w:before="120" w:after="120"/>
                        <w:rPr>
                          <w:bCs/>
                          <w:i/>
                          <w:sz w:val="18"/>
                          <w:szCs w:val="18"/>
                        </w:rPr>
                      </w:pPr>
                      <w:r w:rsidRPr="00A33CFC">
                        <w:rPr>
                          <w:color w:val="C00000"/>
                          <w:spacing w:val="-8"/>
                          <w:sz w:val="20"/>
                          <w:szCs w:val="20"/>
                          <w:vertAlign w:val="subscript"/>
                        </w:rPr>
                        <w:t xml:space="preserve"> </w:t>
                      </w:r>
                      <w:r w:rsidRPr="00480BC1">
                        <w:rPr>
                          <w:spacing w:val="-8"/>
                          <w:sz w:val="18"/>
                          <w:szCs w:val="18"/>
                        </w:rPr>
                        <w:t>* KT 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CDDDFCB" w14:textId="77777777" w:rsidR="004E7AF8" w:rsidRDefault="004E7AF8" w:rsidP="00480BC1">
      <w:pPr>
        <w:spacing w:before="120" w:after="120"/>
        <w:ind w:left="204" w:hanging="204"/>
        <w:rPr>
          <w:b/>
          <w:bCs/>
          <w:sz w:val="22"/>
          <w:szCs w:val="22"/>
        </w:rPr>
      </w:pPr>
    </w:p>
    <w:p w14:paraId="3ACD9E39" w14:textId="28E04BD7" w:rsidR="00B721F7" w:rsidRPr="00214C79" w:rsidRDefault="002A614C" w:rsidP="00F27604">
      <w:pPr>
        <w:spacing w:before="180" w:after="60"/>
        <w:ind w:left="204" w:hanging="204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mc:AlternateContent>
          <mc:Choice Requires="wpg">
            <w:drawing>
              <wp:anchor distT="0" distB="0" distL="114300" distR="114300" simplePos="0" relativeHeight="253330432" behindDoc="1" locked="0" layoutInCell="1" allowOverlap="1" wp14:anchorId="3FCA3047" wp14:editId="7CF2A439">
                <wp:simplePos x="0" y="0"/>
                <wp:positionH relativeFrom="column">
                  <wp:posOffset>3339057</wp:posOffset>
                </wp:positionH>
                <wp:positionV relativeFrom="paragraph">
                  <wp:posOffset>126546</wp:posOffset>
                </wp:positionV>
                <wp:extent cx="1292860" cy="982980"/>
                <wp:effectExtent l="0" t="0" r="2540" b="7620"/>
                <wp:wrapNone/>
                <wp:docPr id="213696342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2860" cy="982980"/>
                          <a:chOff x="0" y="0"/>
                          <a:chExt cx="1292860" cy="982980"/>
                        </a:xfrm>
                      </wpg:grpSpPr>
                      <pic:pic xmlns:pic="http://schemas.openxmlformats.org/drawingml/2006/picture">
                        <pic:nvPicPr>
                          <pic:cNvPr id="632494907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2860" cy="9829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96269526" name="Rectangle 23"/>
                        <wps:cNvSpPr/>
                        <wps:spPr>
                          <a:xfrm>
                            <a:off x="620486" y="822552"/>
                            <a:ext cx="636814" cy="7143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34DFE8" id="Group 24" o:spid="_x0000_s1026" style="position:absolute;margin-left:262.9pt;margin-top:9.95pt;width:101.8pt;height:77.4pt;z-index:-249986048" coordsize="12928,98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width:12928;height:9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">
                  <v:imagedata r:id="rId9" o:title=""/>
                </v:shape>
                <v:rect id="Rectangle 23" o:spid="_x0000_s1028" style="position:absolute;left:6204;top:8225;width:6369;height: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" fillcolor="white [3212]" stroked="f" strokeweight="1pt"/>
              </v:group>
            </w:pict>
          </mc:Fallback>
        </mc:AlternateContent>
      </w:r>
      <w:r w:rsidR="00B721F7">
        <w:rPr>
          <w:b/>
          <w:bCs/>
          <w:sz w:val="22"/>
          <w:szCs w:val="22"/>
        </w:rPr>
        <w:t>10</w:t>
      </w:r>
      <w:r w:rsidR="00B721F7" w:rsidRPr="00214C79">
        <w:rPr>
          <w:b/>
          <w:bCs/>
          <w:sz w:val="22"/>
          <w:szCs w:val="22"/>
        </w:rPr>
        <w:t xml:space="preserve">. </w:t>
      </w:r>
      <w:r w:rsidR="004E7AF8">
        <w:rPr>
          <w:b/>
          <w:bCs/>
          <w:sz w:val="22"/>
          <w:szCs w:val="22"/>
        </w:rPr>
        <w:t>Tìm địa chỉ câu Kinh Thánh được minh họa bởi hình ảnh:</w:t>
      </w:r>
      <w:r w:rsidR="00B721F7" w:rsidRPr="00214C79">
        <w:rPr>
          <w:spacing w:val="-8"/>
          <w:sz w:val="18"/>
          <w:szCs w:val="18"/>
        </w:rPr>
        <w:t xml:space="preserve"> </w:t>
      </w:r>
    </w:p>
    <w:p w14:paraId="1EE54A11" w14:textId="78EC5163" w:rsidR="00F01DA9" w:rsidRDefault="002A614C" w:rsidP="00BD0951">
      <w:pPr>
        <w:spacing w:after="160" w:line="259" w:lineRule="auto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drawing>
          <wp:anchor distT="0" distB="0" distL="114300" distR="114300" simplePos="0" relativeHeight="253326336" behindDoc="0" locked="0" layoutInCell="1" allowOverlap="1" wp14:anchorId="23AD9A9B" wp14:editId="72C10F98">
            <wp:simplePos x="0" y="0"/>
            <wp:positionH relativeFrom="column">
              <wp:posOffset>81160</wp:posOffset>
            </wp:positionH>
            <wp:positionV relativeFrom="paragraph">
              <wp:posOffset>23821</wp:posOffset>
            </wp:positionV>
            <wp:extent cx="730885" cy="741045"/>
            <wp:effectExtent l="19050" t="19050" r="12065" b="20955"/>
            <wp:wrapNone/>
            <wp:docPr id="202417924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179242" name="Picture 202417924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885" cy="74104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pacing w:val="-6"/>
          <w:sz w:val="22"/>
          <w:szCs w:val="22"/>
        </w:rPr>
        <w:drawing>
          <wp:anchor distT="0" distB="0" distL="114300" distR="114300" simplePos="0" relativeHeight="253327360" behindDoc="0" locked="0" layoutInCell="1" allowOverlap="1" wp14:anchorId="16B775CB" wp14:editId="52809D23">
            <wp:simplePos x="0" y="0"/>
            <wp:positionH relativeFrom="column">
              <wp:posOffset>1069975</wp:posOffset>
            </wp:positionH>
            <wp:positionV relativeFrom="paragraph">
              <wp:posOffset>58420</wp:posOffset>
            </wp:positionV>
            <wp:extent cx="1867535" cy="666750"/>
            <wp:effectExtent l="0" t="0" r="0" b="0"/>
            <wp:wrapNone/>
            <wp:docPr id="88828840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288404" name="Picture 888288404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535" cy="66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2C4C9" w14:textId="137ABFF6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71F875E3" w14:textId="5E4B7ADA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07214E9E" w14:textId="3BDF6AAB" w:rsidR="002A614C" w:rsidRDefault="002A614C" w:rsidP="00F27604">
      <w:pPr>
        <w:pStyle w:val="NormalWeb"/>
        <w:tabs>
          <w:tab w:val="left" w:pos="2552"/>
          <w:tab w:val="left" w:pos="5812"/>
        </w:tabs>
        <w:spacing w:before="0" w:beforeAutospacing="0" w:after="60" w:afterAutospacing="0"/>
        <w:ind w:left="176" w:right="249" w:hanging="176"/>
        <w:rPr>
          <w:spacing w:val="-8"/>
          <w:sz w:val="18"/>
          <w:szCs w:val="18"/>
        </w:rPr>
      </w:pPr>
      <w:r>
        <w:rPr>
          <w:b/>
          <w:bCs/>
          <w:spacing w:val="-8"/>
          <w:sz w:val="18"/>
          <w:szCs w:val="18"/>
        </w:rPr>
        <w:t xml:space="preserve"> </w:t>
      </w:r>
      <w:r w:rsidRPr="002A614C">
        <w:rPr>
          <w:b/>
          <w:bCs/>
          <w:spacing w:val="-8"/>
          <w:sz w:val="18"/>
          <w:szCs w:val="18"/>
        </w:rPr>
        <w:t>a.</w:t>
      </w:r>
      <w:r>
        <w:rPr>
          <w:spacing w:val="-8"/>
          <w:sz w:val="18"/>
          <w:szCs w:val="18"/>
        </w:rPr>
        <w:t xml:space="preserve"> </w:t>
      </w:r>
      <w:r w:rsidRPr="00390157">
        <w:rPr>
          <w:spacing w:val="-8"/>
          <w:sz w:val="18"/>
          <w:szCs w:val="18"/>
        </w:rPr>
        <w:t xml:space="preserve"> KT ________</w:t>
      </w:r>
      <w:r>
        <w:rPr>
          <w:spacing w:val="-8"/>
          <w:sz w:val="18"/>
          <w:szCs w:val="18"/>
        </w:rPr>
        <w:tab/>
      </w:r>
      <w:r>
        <w:rPr>
          <w:b/>
          <w:bCs/>
          <w:spacing w:val="-8"/>
          <w:sz w:val="18"/>
          <w:szCs w:val="18"/>
        </w:rPr>
        <w:t>b</w:t>
      </w:r>
      <w:r w:rsidRPr="002A614C">
        <w:rPr>
          <w:b/>
          <w:bCs/>
          <w:spacing w:val="-8"/>
          <w:sz w:val="18"/>
          <w:szCs w:val="18"/>
        </w:rPr>
        <w:t>.</w:t>
      </w:r>
      <w:r>
        <w:rPr>
          <w:spacing w:val="-8"/>
          <w:sz w:val="18"/>
          <w:szCs w:val="18"/>
        </w:rPr>
        <w:t xml:space="preserve"> </w:t>
      </w:r>
      <w:r w:rsidRPr="00390157">
        <w:rPr>
          <w:spacing w:val="-8"/>
          <w:sz w:val="18"/>
          <w:szCs w:val="18"/>
        </w:rPr>
        <w:t>KT ________</w:t>
      </w:r>
      <w:r>
        <w:rPr>
          <w:spacing w:val="-8"/>
          <w:sz w:val="18"/>
          <w:szCs w:val="18"/>
        </w:rPr>
        <w:tab/>
        <w:t xml:space="preserve">  </w:t>
      </w:r>
      <w:r>
        <w:rPr>
          <w:b/>
          <w:bCs/>
          <w:spacing w:val="-8"/>
          <w:sz w:val="18"/>
          <w:szCs w:val="18"/>
        </w:rPr>
        <w:t>c</w:t>
      </w:r>
      <w:r w:rsidRPr="002A614C">
        <w:rPr>
          <w:b/>
          <w:bCs/>
          <w:spacing w:val="-8"/>
          <w:sz w:val="18"/>
          <w:szCs w:val="18"/>
        </w:rPr>
        <w:t>.</w:t>
      </w:r>
      <w:r>
        <w:rPr>
          <w:spacing w:val="-8"/>
          <w:sz w:val="18"/>
          <w:szCs w:val="18"/>
        </w:rPr>
        <w:t xml:space="preserve"> </w:t>
      </w:r>
      <w:r w:rsidRPr="00390157">
        <w:rPr>
          <w:spacing w:val="-8"/>
          <w:sz w:val="18"/>
          <w:szCs w:val="18"/>
        </w:rPr>
        <w:t>KT ________</w:t>
      </w:r>
    </w:p>
    <w:p w14:paraId="59CE1481" w14:textId="17499C31" w:rsidR="002A614C" w:rsidRDefault="00F27604" w:rsidP="002A614C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E261DB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0448" behindDoc="0" locked="0" layoutInCell="1" allowOverlap="1" wp14:anchorId="64AD64D3" wp14:editId="29125B47">
                <wp:simplePos x="0" y="0"/>
                <wp:positionH relativeFrom="margin">
                  <wp:posOffset>5468515</wp:posOffset>
                </wp:positionH>
                <wp:positionV relativeFrom="paragraph">
                  <wp:posOffset>2857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-75202" y="146959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-75202" y="146959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45EFEE9C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5F07F0"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FD3F7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5F07F0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FD3F7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2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6" style="position:absolute;left:0;text-align:left;margin-left:430.6pt;margin-top:2.25pt;width:361.5pt;height:105pt;z-index:253160448;mso-position-horizontal-relative:margin;mso-width-relative:margin;mso-height-relative:margin" coordorigin="-752,1469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">
                <v:shape id="Text Box 5" o:spid="_x0000_s1037" type="#_x0000_t202" style="position:absolute;left:-752;top:1469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45EFEE9C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0</w:t>
                        </w:r>
                        <w:r w:rsidR="005F07F0"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FD3F74">
                          <w:rPr>
                            <w:b/>
                            <w:bCs/>
                            <w:sz w:val="18"/>
                            <w:szCs w:val="18"/>
                          </w:rPr>
                          <w:t>0</w:t>
                        </w:r>
                        <w:r w:rsidR="005F07F0">
                          <w:rPr>
                            <w:b/>
                            <w:bCs/>
                            <w:sz w:val="18"/>
                            <w:szCs w:val="18"/>
                          </w:rPr>
                          <w:t>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</w:t>
                        </w:r>
                        <w:r w:rsidR="00FD3F74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4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8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5" o:title=""/>
                </v:shape>
                <w10:wrap anchorx="margin"/>
              </v:group>
            </w:pict>
          </mc:Fallback>
        </mc:AlternateContent>
      </w:r>
    </w:p>
    <w:p w14:paraId="2CDA6973" w14:textId="51F57CF7" w:rsidR="002A614C" w:rsidRDefault="002A614C" w:rsidP="002A614C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2BA97E79" w14:textId="77777777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780280B9" w14:textId="082CA1BC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141402A7" w14:textId="1B970E8B" w:rsidR="00F01DA9" w:rsidRDefault="00F01DA9" w:rsidP="00BD0951">
      <w:pPr>
        <w:spacing w:after="160" w:line="259" w:lineRule="auto"/>
        <w:rPr>
          <w:b/>
          <w:spacing w:val="-6"/>
          <w:sz w:val="22"/>
          <w:szCs w:val="22"/>
        </w:rPr>
      </w:pPr>
    </w:p>
    <w:p w14:paraId="60E67332" w14:textId="77777777" w:rsidR="00316CDE" w:rsidRPr="00BD0951" w:rsidRDefault="00316CDE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sectPr w:rsidR="00316CDE" w:rsidRPr="00BD0951" w:rsidSect="00F27604">
      <w:pgSz w:w="16838" w:h="11906" w:orient="landscape" w:code="9"/>
      <w:pgMar w:top="426" w:right="536" w:bottom="454" w:left="397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B111A9A"/>
    <w:multiLevelType w:val="hybridMultilevel"/>
    <w:tmpl w:val="E9D05674"/>
    <w:lvl w:ilvl="0" w:tplc="A1BAD8BA">
      <w:start w:val="1"/>
      <w:numFmt w:val="bullet"/>
      <w:lvlText w:val=""/>
      <w:lvlJc w:val="left"/>
      <w:pPr>
        <w:ind w:left="2203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48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8"/>
  </w:num>
  <w:num w:numId="50" w16cid:durableId="490946304">
    <w:abstractNumId w:val="1"/>
  </w:num>
  <w:num w:numId="51" w16cid:durableId="1406099904">
    <w:abstractNumId w:val="4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xszCxNDQ2MjM0NzBS0lEKTi0uzszPAykwrAUAVNXkmiwAAAA="/>
  </w:docVars>
  <w:rsids>
    <w:rsidRoot w:val="002E11C5"/>
    <w:rsid w:val="00000BF6"/>
    <w:rsid w:val="00000C5F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4DB9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5E2B"/>
    <w:rsid w:val="00026600"/>
    <w:rsid w:val="00026DBE"/>
    <w:rsid w:val="00026F0F"/>
    <w:rsid w:val="00027889"/>
    <w:rsid w:val="00027C0D"/>
    <w:rsid w:val="00030517"/>
    <w:rsid w:val="00030606"/>
    <w:rsid w:val="000308BC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C3D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97FC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A99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81B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3F6D"/>
    <w:rsid w:val="001140BA"/>
    <w:rsid w:val="00114353"/>
    <w:rsid w:val="00114545"/>
    <w:rsid w:val="00114597"/>
    <w:rsid w:val="001155B0"/>
    <w:rsid w:val="00115758"/>
    <w:rsid w:val="00116520"/>
    <w:rsid w:val="0011698B"/>
    <w:rsid w:val="00116AF6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27ACF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95D"/>
    <w:rsid w:val="00134DD6"/>
    <w:rsid w:val="00135BF2"/>
    <w:rsid w:val="00135C87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696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563F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1C7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878"/>
    <w:rsid w:val="00172A28"/>
    <w:rsid w:val="00173172"/>
    <w:rsid w:val="001738B2"/>
    <w:rsid w:val="00173940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3D8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39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02"/>
    <w:rsid w:val="001B21C4"/>
    <w:rsid w:val="001B2238"/>
    <w:rsid w:val="001B256E"/>
    <w:rsid w:val="001B2641"/>
    <w:rsid w:val="001B2678"/>
    <w:rsid w:val="001B2D82"/>
    <w:rsid w:val="001B2FC6"/>
    <w:rsid w:val="001B3754"/>
    <w:rsid w:val="001B3780"/>
    <w:rsid w:val="001B37E3"/>
    <w:rsid w:val="001B3B78"/>
    <w:rsid w:val="001B436F"/>
    <w:rsid w:val="001B4430"/>
    <w:rsid w:val="001B4639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9FB"/>
    <w:rsid w:val="001C6EDF"/>
    <w:rsid w:val="001C70F4"/>
    <w:rsid w:val="001C74F3"/>
    <w:rsid w:val="001C7DB0"/>
    <w:rsid w:val="001D0572"/>
    <w:rsid w:val="001D07D4"/>
    <w:rsid w:val="001D0CE0"/>
    <w:rsid w:val="001D1113"/>
    <w:rsid w:val="001D1D5D"/>
    <w:rsid w:val="001D20E2"/>
    <w:rsid w:val="001D21E5"/>
    <w:rsid w:val="001D291A"/>
    <w:rsid w:val="001D3671"/>
    <w:rsid w:val="001D388A"/>
    <w:rsid w:val="001D43C6"/>
    <w:rsid w:val="001D45EF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1DE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063"/>
    <w:rsid w:val="002345E3"/>
    <w:rsid w:val="002345EB"/>
    <w:rsid w:val="00234732"/>
    <w:rsid w:val="00234E1C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3ED3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26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C65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890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14C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A44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C6E"/>
    <w:rsid w:val="002C5F6A"/>
    <w:rsid w:val="002C606F"/>
    <w:rsid w:val="002C649F"/>
    <w:rsid w:val="002C6563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7C"/>
    <w:rsid w:val="002E32A7"/>
    <w:rsid w:val="002E39C2"/>
    <w:rsid w:val="002E3FE1"/>
    <w:rsid w:val="002E41FD"/>
    <w:rsid w:val="002E45FE"/>
    <w:rsid w:val="002E47AC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9E5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73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CDE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6F35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37E5A"/>
    <w:rsid w:val="00340100"/>
    <w:rsid w:val="00341840"/>
    <w:rsid w:val="00342903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09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B7A"/>
    <w:rsid w:val="00372CC0"/>
    <w:rsid w:val="00373B47"/>
    <w:rsid w:val="00373B4F"/>
    <w:rsid w:val="003741A2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90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0F47"/>
    <w:rsid w:val="0039127C"/>
    <w:rsid w:val="0039145E"/>
    <w:rsid w:val="00392273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8A1"/>
    <w:rsid w:val="003A3B6F"/>
    <w:rsid w:val="003A4D49"/>
    <w:rsid w:val="003A51D7"/>
    <w:rsid w:val="003A590E"/>
    <w:rsid w:val="003A5E74"/>
    <w:rsid w:val="003A5ED3"/>
    <w:rsid w:val="003A6366"/>
    <w:rsid w:val="003A70D4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53C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4D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423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839"/>
    <w:rsid w:val="00411BE6"/>
    <w:rsid w:val="00411C2D"/>
    <w:rsid w:val="00412504"/>
    <w:rsid w:val="0041367B"/>
    <w:rsid w:val="00413C3D"/>
    <w:rsid w:val="00414B7F"/>
    <w:rsid w:val="004152FA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D4"/>
    <w:rsid w:val="00477E8F"/>
    <w:rsid w:val="00480030"/>
    <w:rsid w:val="0048025D"/>
    <w:rsid w:val="004809BC"/>
    <w:rsid w:val="004809D9"/>
    <w:rsid w:val="00480BC1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88D"/>
    <w:rsid w:val="004B4CB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75"/>
    <w:rsid w:val="004C78CF"/>
    <w:rsid w:val="004D03AC"/>
    <w:rsid w:val="004D05F4"/>
    <w:rsid w:val="004D0613"/>
    <w:rsid w:val="004D0B4D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5E2E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AF8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9DB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37F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7C5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54D"/>
    <w:rsid w:val="005179C5"/>
    <w:rsid w:val="0052000E"/>
    <w:rsid w:val="005206D6"/>
    <w:rsid w:val="005210CF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6DC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2FE"/>
    <w:rsid w:val="00547BDC"/>
    <w:rsid w:val="0055009E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C0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750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79F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D84"/>
    <w:rsid w:val="005D3F42"/>
    <w:rsid w:val="005D4084"/>
    <w:rsid w:val="005D4232"/>
    <w:rsid w:val="005D45E2"/>
    <w:rsid w:val="005D46AD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9B0"/>
    <w:rsid w:val="005E0B4F"/>
    <w:rsid w:val="005E0D09"/>
    <w:rsid w:val="005E0D38"/>
    <w:rsid w:val="005E0F0D"/>
    <w:rsid w:val="005E1AF4"/>
    <w:rsid w:val="005E1D52"/>
    <w:rsid w:val="005E2251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7F0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A9E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5E78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54E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5EE1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847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8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6DE5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4DE2"/>
    <w:rsid w:val="006B5009"/>
    <w:rsid w:val="006B5312"/>
    <w:rsid w:val="006B5335"/>
    <w:rsid w:val="006B54A2"/>
    <w:rsid w:val="006B5657"/>
    <w:rsid w:val="006B58C0"/>
    <w:rsid w:val="006B5A9F"/>
    <w:rsid w:val="006B64F9"/>
    <w:rsid w:val="006B6602"/>
    <w:rsid w:val="006B6AF9"/>
    <w:rsid w:val="006B6B14"/>
    <w:rsid w:val="006B730B"/>
    <w:rsid w:val="006B7380"/>
    <w:rsid w:val="006B76BE"/>
    <w:rsid w:val="006B77DA"/>
    <w:rsid w:val="006B7C73"/>
    <w:rsid w:val="006C00F3"/>
    <w:rsid w:val="006C0BFF"/>
    <w:rsid w:val="006C15A0"/>
    <w:rsid w:val="006C1E18"/>
    <w:rsid w:val="006C23F5"/>
    <w:rsid w:val="006C46CA"/>
    <w:rsid w:val="006C490B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0DA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1CE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634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6E88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AF3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6E70"/>
    <w:rsid w:val="0074717A"/>
    <w:rsid w:val="007472E3"/>
    <w:rsid w:val="007473BE"/>
    <w:rsid w:val="007475D4"/>
    <w:rsid w:val="00747A1A"/>
    <w:rsid w:val="00747EE3"/>
    <w:rsid w:val="007503D2"/>
    <w:rsid w:val="00750563"/>
    <w:rsid w:val="00750C34"/>
    <w:rsid w:val="00750CC5"/>
    <w:rsid w:val="00750D5A"/>
    <w:rsid w:val="007513BA"/>
    <w:rsid w:val="00751D8B"/>
    <w:rsid w:val="0075262F"/>
    <w:rsid w:val="00752E99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6EA9"/>
    <w:rsid w:val="00767A93"/>
    <w:rsid w:val="00767EC1"/>
    <w:rsid w:val="007706D0"/>
    <w:rsid w:val="00770DF5"/>
    <w:rsid w:val="007718E7"/>
    <w:rsid w:val="00771BA9"/>
    <w:rsid w:val="00771FCB"/>
    <w:rsid w:val="007721AA"/>
    <w:rsid w:val="00772973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E76"/>
    <w:rsid w:val="0077716A"/>
    <w:rsid w:val="0077758C"/>
    <w:rsid w:val="0077793F"/>
    <w:rsid w:val="00780115"/>
    <w:rsid w:val="0078052A"/>
    <w:rsid w:val="0078057B"/>
    <w:rsid w:val="007815A7"/>
    <w:rsid w:val="00781974"/>
    <w:rsid w:val="007819C6"/>
    <w:rsid w:val="00781EC2"/>
    <w:rsid w:val="00781F43"/>
    <w:rsid w:val="0078206E"/>
    <w:rsid w:val="00782168"/>
    <w:rsid w:val="007826F8"/>
    <w:rsid w:val="0078332A"/>
    <w:rsid w:val="00783BA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B51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F58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C7F97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3B90"/>
    <w:rsid w:val="007D41CC"/>
    <w:rsid w:val="007D4720"/>
    <w:rsid w:val="007D4B6F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3F2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A83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E52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688D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143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351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4C8B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6AFA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03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404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6C4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BE4"/>
    <w:rsid w:val="008B0E92"/>
    <w:rsid w:val="008B1422"/>
    <w:rsid w:val="008B158C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2B4"/>
    <w:rsid w:val="008C1854"/>
    <w:rsid w:val="008C190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1EA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3C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3A2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2E35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1CD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797"/>
    <w:rsid w:val="0092188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3BB4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4866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9EE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B5B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6A5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40C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6CAC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2D22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3F4"/>
    <w:rsid w:val="00A02B7C"/>
    <w:rsid w:val="00A02E52"/>
    <w:rsid w:val="00A032D5"/>
    <w:rsid w:val="00A0342B"/>
    <w:rsid w:val="00A04348"/>
    <w:rsid w:val="00A0591C"/>
    <w:rsid w:val="00A05C95"/>
    <w:rsid w:val="00A05D76"/>
    <w:rsid w:val="00A05F9F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086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0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CD1"/>
    <w:rsid w:val="00A440AE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12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C4"/>
    <w:rsid w:val="00A95768"/>
    <w:rsid w:val="00A95C25"/>
    <w:rsid w:val="00A96072"/>
    <w:rsid w:val="00A96ACF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82C"/>
    <w:rsid w:val="00AC2BBA"/>
    <w:rsid w:val="00AC36D9"/>
    <w:rsid w:val="00AC4D5E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815"/>
    <w:rsid w:val="00AE5D36"/>
    <w:rsid w:val="00AE61A2"/>
    <w:rsid w:val="00AE61AD"/>
    <w:rsid w:val="00AE61AF"/>
    <w:rsid w:val="00AE61B4"/>
    <w:rsid w:val="00AE6371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3D8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C3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D66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065"/>
    <w:rsid w:val="00B3293E"/>
    <w:rsid w:val="00B334E1"/>
    <w:rsid w:val="00B3379C"/>
    <w:rsid w:val="00B33A41"/>
    <w:rsid w:val="00B33B9F"/>
    <w:rsid w:val="00B33DAE"/>
    <w:rsid w:val="00B345A7"/>
    <w:rsid w:val="00B34EAC"/>
    <w:rsid w:val="00B35482"/>
    <w:rsid w:val="00B35505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093"/>
    <w:rsid w:val="00B42182"/>
    <w:rsid w:val="00B424E0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D98"/>
    <w:rsid w:val="00B57EC9"/>
    <w:rsid w:val="00B605AC"/>
    <w:rsid w:val="00B60A37"/>
    <w:rsid w:val="00B61276"/>
    <w:rsid w:val="00B615FE"/>
    <w:rsid w:val="00B61B29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AED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13FA"/>
    <w:rsid w:val="00B71E49"/>
    <w:rsid w:val="00B721F7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97"/>
    <w:rsid w:val="00B84CDE"/>
    <w:rsid w:val="00B85931"/>
    <w:rsid w:val="00B85C82"/>
    <w:rsid w:val="00B85D86"/>
    <w:rsid w:val="00B86295"/>
    <w:rsid w:val="00B86892"/>
    <w:rsid w:val="00B8697D"/>
    <w:rsid w:val="00B87141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A1C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4EC"/>
    <w:rsid w:val="00BC2600"/>
    <w:rsid w:val="00BC29DC"/>
    <w:rsid w:val="00BC3E5F"/>
    <w:rsid w:val="00BC3E99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095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294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73A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4438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7E3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72A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87DD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5A"/>
    <w:rsid w:val="00C96E7D"/>
    <w:rsid w:val="00C9711A"/>
    <w:rsid w:val="00C9779B"/>
    <w:rsid w:val="00C977D1"/>
    <w:rsid w:val="00C9781B"/>
    <w:rsid w:val="00C979B8"/>
    <w:rsid w:val="00CA00BA"/>
    <w:rsid w:val="00CA0DE9"/>
    <w:rsid w:val="00CA11F5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5B14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4E00"/>
    <w:rsid w:val="00CB54CE"/>
    <w:rsid w:val="00CB55AB"/>
    <w:rsid w:val="00CB5813"/>
    <w:rsid w:val="00CB5C8F"/>
    <w:rsid w:val="00CB5F2A"/>
    <w:rsid w:val="00CB66D9"/>
    <w:rsid w:val="00CB7267"/>
    <w:rsid w:val="00CB744A"/>
    <w:rsid w:val="00CB79CE"/>
    <w:rsid w:val="00CB7D7C"/>
    <w:rsid w:val="00CB7D85"/>
    <w:rsid w:val="00CC0A35"/>
    <w:rsid w:val="00CC122C"/>
    <w:rsid w:val="00CC173D"/>
    <w:rsid w:val="00CC17E3"/>
    <w:rsid w:val="00CC1AFD"/>
    <w:rsid w:val="00CC1B45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B83"/>
    <w:rsid w:val="00D23C55"/>
    <w:rsid w:val="00D23D06"/>
    <w:rsid w:val="00D24266"/>
    <w:rsid w:val="00D24924"/>
    <w:rsid w:val="00D26031"/>
    <w:rsid w:val="00D26098"/>
    <w:rsid w:val="00D26735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3FCF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6D2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4D"/>
    <w:rsid w:val="00D6579B"/>
    <w:rsid w:val="00D65B37"/>
    <w:rsid w:val="00D65C8F"/>
    <w:rsid w:val="00D6625B"/>
    <w:rsid w:val="00D664D6"/>
    <w:rsid w:val="00D66517"/>
    <w:rsid w:val="00D66A2B"/>
    <w:rsid w:val="00D67E3C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5E8"/>
    <w:rsid w:val="00D85CA0"/>
    <w:rsid w:val="00D85F1C"/>
    <w:rsid w:val="00D86AD7"/>
    <w:rsid w:val="00D87283"/>
    <w:rsid w:val="00D872E4"/>
    <w:rsid w:val="00D87708"/>
    <w:rsid w:val="00D87A72"/>
    <w:rsid w:val="00D87A8D"/>
    <w:rsid w:val="00D87AD5"/>
    <w:rsid w:val="00D902E7"/>
    <w:rsid w:val="00D9160D"/>
    <w:rsid w:val="00D91A28"/>
    <w:rsid w:val="00D91AE2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8A0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6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3CE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0C9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BCC"/>
    <w:rsid w:val="00E07D9E"/>
    <w:rsid w:val="00E101E0"/>
    <w:rsid w:val="00E108B4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3AA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8D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8E7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8BE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3F2C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66B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800"/>
    <w:rsid w:val="00EB1EE1"/>
    <w:rsid w:val="00EB278B"/>
    <w:rsid w:val="00EB2E5C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D26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6C06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631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DA9"/>
    <w:rsid w:val="00F01EB7"/>
    <w:rsid w:val="00F02305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9D8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604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709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2ED1"/>
    <w:rsid w:val="00F8305F"/>
    <w:rsid w:val="00F836AA"/>
    <w:rsid w:val="00F83DCD"/>
    <w:rsid w:val="00F843EE"/>
    <w:rsid w:val="00F8506D"/>
    <w:rsid w:val="00F85C25"/>
    <w:rsid w:val="00F85DF5"/>
    <w:rsid w:val="00F86208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2EE0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1F3"/>
    <w:rsid w:val="00FD1633"/>
    <w:rsid w:val="00FD1B3D"/>
    <w:rsid w:val="00FD1BF4"/>
    <w:rsid w:val="00FD327B"/>
    <w:rsid w:val="00FD371C"/>
    <w:rsid w:val="00FD3757"/>
    <w:rsid w:val="00FD3824"/>
    <w:rsid w:val="00FD3A70"/>
    <w:rsid w:val="00FD3F74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944"/>
    <w:rsid w:val="00FF4B25"/>
    <w:rsid w:val="00FF5050"/>
    <w:rsid w:val="00FF50D0"/>
    <w:rsid w:val="00FF599B"/>
    <w:rsid w:val="00FF61DD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F0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httltohienthanh.org/co-doc-giao-duc/loi-song-hang-nga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1</Words>
  <Characters>1949</Characters>
  <Application>Microsoft Office Word</Application>
  <DocSecurity>0</DocSecurity>
  <Lines>8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6-02-01T03:56:00Z</cp:lastPrinted>
  <dcterms:created xsi:type="dcterms:W3CDTF">2026-02-01T03:55:00Z</dcterms:created>
  <dcterms:modified xsi:type="dcterms:W3CDTF">2026-02-02T01:15:00Z</dcterms:modified>
</cp:coreProperties>
</file>